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67E68491" w:rsidR="00F7433E" w:rsidRDefault="005C2D79" w:rsidP="008F58B7">
      <w:pPr>
        <w:jc w:val="center"/>
        <w:rPr>
          <w:b/>
        </w:rPr>
      </w:pPr>
      <w:r>
        <w:rPr>
          <w:b/>
        </w:rPr>
        <w:t xml:space="preserve">September </w:t>
      </w:r>
      <w:r w:rsidR="000D5091">
        <w:rPr>
          <w:b/>
        </w:rPr>
        <w:t>1</w:t>
      </w:r>
      <w:r>
        <w:rPr>
          <w:b/>
        </w:rPr>
        <w:t>5</w:t>
      </w:r>
      <w:r w:rsidR="00F7433E">
        <w:rPr>
          <w:b/>
        </w:rPr>
        <w:t>, 202</w:t>
      </w:r>
      <w:r w:rsidR="00924B44">
        <w:rPr>
          <w:b/>
        </w:rPr>
        <w:t>3</w:t>
      </w:r>
    </w:p>
    <w:p w14:paraId="0653B72E" w14:textId="08DE7A71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1D4345">
        <w:rPr>
          <w:b/>
        </w:rPr>
        <w:t>Agenda</w:t>
      </w:r>
    </w:p>
    <w:p w14:paraId="54A721DF" w14:textId="5E97FCE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 w:rsidR="00540F53">
        <w:rPr>
          <w:b/>
        </w:rPr>
        <w:t>15</w:t>
      </w:r>
      <w:r w:rsidR="00D12515">
        <w:rPr>
          <w:b/>
        </w:rPr>
        <w:t>am</w:t>
      </w:r>
    </w:p>
    <w:p w14:paraId="2585EC2B" w14:textId="63767049" w:rsidR="00636B3F" w:rsidRDefault="00953DA1" w:rsidP="00BC057B">
      <w:pPr>
        <w:jc w:val="center"/>
        <w:rPr>
          <w:b/>
        </w:rPr>
      </w:pPr>
      <w:r>
        <w:rPr>
          <w:b/>
        </w:rPr>
        <w:t xml:space="preserve">Zoom </w:t>
      </w:r>
    </w:p>
    <w:p w14:paraId="0597B0D6" w14:textId="77777777" w:rsidR="00F31F8A" w:rsidRDefault="00F31F8A" w:rsidP="00BC057B">
      <w:pPr>
        <w:jc w:val="center"/>
        <w:rPr>
          <w:b/>
        </w:rPr>
      </w:pPr>
    </w:p>
    <w:p w14:paraId="506C3958" w14:textId="3CBA3B2B" w:rsidR="00F31F8A" w:rsidRDefault="00F31F8A" w:rsidP="008112C3">
      <w:pPr>
        <w:rPr>
          <w:b/>
        </w:rPr>
      </w:pPr>
      <w:r>
        <w:rPr>
          <w:b/>
        </w:rPr>
        <w:t xml:space="preserve">Meeting Recording: </w:t>
      </w:r>
      <w:hyperlink r:id="rId11" w:history="1">
        <w:r w:rsidR="00353AD1" w:rsidRPr="00F206BF">
          <w:rPr>
            <w:rStyle w:val="Hyperlink"/>
            <w:b/>
          </w:rPr>
          <w:t>https://www.youtube.com/watch?v=r83qwj6Ml2g</w:t>
        </w:r>
      </w:hyperlink>
      <w:r w:rsidR="00353AD1">
        <w:rPr>
          <w:b/>
        </w:rPr>
        <w:t xml:space="preserve"> </w:t>
      </w:r>
    </w:p>
    <w:p w14:paraId="4F7AD78F" w14:textId="2DBE94EF" w:rsidR="008112C3" w:rsidRPr="008112C3" w:rsidRDefault="008112C3" w:rsidP="008112C3">
      <w:pPr>
        <w:rPr>
          <w:b/>
          <w:bCs/>
        </w:rPr>
      </w:pPr>
      <w:r>
        <w:rPr>
          <w:b/>
          <w:bCs/>
        </w:rPr>
        <w:t xml:space="preserve">Attendees </w:t>
      </w:r>
      <w:r>
        <w:rPr>
          <w:b/>
          <w:bCs/>
        </w:rPr>
        <w:t xml:space="preserve">listed at end of </w:t>
      </w:r>
      <w:proofErr w:type="gramStart"/>
      <w:r>
        <w:rPr>
          <w:b/>
          <w:bCs/>
        </w:rPr>
        <w:t>document</w:t>
      </w:r>
      <w:proofErr w:type="gramEnd"/>
    </w:p>
    <w:p w14:paraId="1C71A95B" w14:textId="77777777" w:rsidR="008112C3" w:rsidRDefault="008112C3" w:rsidP="00BC057B">
      <w:pPr>
        <w:jc w:val="center"/>
        <w:rPr>
          <w:b/>
        </w:rPr>
      </w:pPr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2ACB50C3" w14:textId="77777777" w:rsidR="00AD77EA" w:rsidRPr="00467546" w:rsidRDefault="00AD77EA" w:rsidP="00AD77EA">
      <w:pPr>
        <w:jc w:val="center"/>
        <w:rPr>
          <w:b/>
        </w:rPr>
      </w:pPr>
    </w:p>
    <w:p w14:paraId="54F7A4FE" w14:textId="3C05FFF4" w:rsidR="00727127" w:rsidRDefault="00727127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Soft Opening</w:t>
      </w:r>
      <w:r w:rsidR="00E24566">
        <w:rPr>
          <w:b/>
        </w:rPr>
        <w:t xml:space="preserve"> for all users </w:t>
      </w:r>
      <w:r w:rsidR="00FC735E">
        <w:rPr>
          <w:b/>
        </w:rPr>
        <w:t>to sign onto Zoom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5 </w:t>
      </w:r>
      <w:proofErr w:type="gramStart"/>
      <w:r>
        <w:rPr>
          <w:b/>
        </w:rPr>
        <w:t>minutes</w:t>
      </w:r>
      <w:proofErr w:type="gramEnd"/>
    </w:p>
    <w:p w14:paraId="37024E20" w14:textId="6BA93232" w:rsidR="00F4300B" w:rsidRDefault="00F4300B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Welcome</w:t>
      </w:r>
      <w:r w:rsidR="00D22D3F">
        <w:rPr>
          <w:b/>
        </w:rPr>
        <w:t xml:space="preserve"> and Introductions</w:t>
      </w:r>
      <w:r w:rsidR="00E65C9A">
        <w:rPr>
          <w:b/>
        </w:rPr>
        <w:t xml:space="preserve"> </w:t>
      </w:r>
      <w:r w:rsidR="00534097">
        <w:rPr>
          <w:b/>
        </w:rPr>
        <w:tab/>
      </w:r>
      <w:r w:rsidR="00534097">
        <w:rPr>
          <w:b/>
        </w:rPr>
        <w:tab/>
      </w:r>
      <w:r w:rsidR="00534097">
        <w:rPr>
          <w:b/>
        </w:rPr>
        <w:tab/>
      </w:r>
      <w:r w:rsidR="00534097">
        <w:rPr>
          <w:b/>
        </w:rPr>
        <w:tab/>
      </w:r>
      <w:r w:rsidR="00534097">
        <w:rPr>
          <w:b/>
        </w:rPr>
        <w:tab/>
      </w:r>
      <w:r w:rsidR="00534097">
        <w:rPr>
          <w:b/>
        </w:rPr>
        <w:tab/>
      </w:r>
      <w:r w:rsidR="00534097">
        <w:rPr>
          <w:b/>
        </w:rPr>
        <w:tab/>
        <w:t xml:space="preserve">5 </w:t>
      </w:r>
      <w:proofErr w:type="gramStart"/>
      <w:r w:rsidR="00534097">
        <w:rPr>
          <w:b/>
        </w:rPr>
        <w:t>minutes</w:t>
      </w:r>
      <w:proofErr w:type="gramEnd"/>
    </w:p>
    <w:p w14:paraId="34BCC9A5" w14:textId="7490EA41" w:rsidR="002617E8" w:rsidRDefault="00A84CD1" w:rsidP="00E95C8D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DC316F">
        <w:rPr>
          <w:bCs/>
        </w:rPr>
        <w:t>Please sign in</w:t>
      </w:r>
      <w:r w:rsidR="0080452C" w:rsidRPr="00DC316F">
        <w:rPr>
          <w:bCs/>
        </w:rPr>
        <w:t xml:space="preserve"> using the sign-in sheet if attending in person, or</w:t>
      </w:r>
      <w:r w:rsidRPr="00DC316F">
        <w:rPr>
          <w:bCs/>
        </w:rPr>
        <w:t xml:space="preserve"> via the chat</w:t>
      </w:r>
      <w:r w:rsidR="00E95C8D" w:rsidRPr="00DC316F">
        <w:rPr>
          <w:bCs/>
        </w:rPr>
        <w:t xml:space="preserve"> for </w:t>
      </w:r>
      <w:r w:rsidR="0080452C" w:rsidRPr="00DC316F">
        <w:rPr>
          <w:bCs/>
        </w:rPr>
        <w:t xml:space="preserve">virtual </w:t>
      </w:r>
      <w:r w:rsidR="00E95C8D" w:rsidRPr="00DC316F">
        <w:rPr>
          <w:bCs/>
        </w:rPr>
        <w:t>attendance: name</w:t>
      </w:r>
      <w:r w:rsidR="008256DF">
        <w:rPr>
          <w:bCs/>
        </w:rPr>
        <w:t>/</w:t>
      </w:r>
      <w:r w:rsidR="00134453">
        <w:rPr>
          <w:bCs/>
        </w:rPr>
        <w:t xml:space="preserve">preferred </w:t>
      </w:r>
      <w:r w:rsidR="008256DF">
        <w:rPr>
          <w:bCs/>
        </w:rPr>
        <w:t>pronouns/</w:t>
      </w:r>
      <w:proofErr w:type="gramStart"/>
      <w:r w:rsidR="005C5EE2" w:rsidRPr="00DC316F">
        <w:rPr>
          <w:bCs/>
        </w:rPr>
        <w:t>organization</w:t>
      </w:r>
      <w:proofErr w:type="gramEnd"/>
    </w:p>
    <w:p w14:paraId="6CD36953" w14:textId="30F26271" w:rsidR="002654EA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467546">
        <w:rPr>
          <w:b/>
        </w:rPr>
        <w:t>CoC</w:t>
      </w:r>
      <w:r w:rsidR="00F62C52">
        <w:rPr>
          <w:b/>
        </w:rPr>
        <w:t xml:space="preserve"> Updates</w:t>
      </w:r>
      <w:r w:rsidR="00280705">
        <w:rPr>
          <w:b/>
        </w:rPr>
        <w:tab/>
      </w:r>
      <w:r w:rsidR="0090235D">
        <w:rPr>
          <w:b/>
        </w:rPr>
        <w:tab/>
      </w:r>
      <w:r w:rsidR="0090235D">
        <w:rPr>
          <w:b/>
        </w:rPr>
        <w:tab/>
      </w:r>
      <w:r w:rsidR="0090235D">
        <w:rPr>
          <w:b/>
        </w:rPr>
        <w:tab/>
      </w:r>
      <w:r w:rsidR="0090235D">
        <w:rPr>
          <w:b/>
        </w:rPr>
        <w:tab/>
      </w:r>
      <w:r w:rsidR="0090235D">
        <w:rPr>
          <w:b/>
        </w:rPr>
        <w:tab/>
      </w:r>
      <w:r w:rsidR="0090235D">
        <w:rPr>
          <w:b/>
        </w:rPr>
        <w:tab/>
      </w:r>
      <w:r w:rsidR="0090235D">
        <w:rPr>
          <w:b/>
        </w:rPr>
        <w:tab/>
      </w:r>
      <w:r w:rsidR="0090235D">
        <w:rPr>
          <w:b/>
        </w:rPr>
        <w:tab/>
      </w:r>
      <w:r w:rsidR="00AA4082">
        <w:rPr>
          <w:b/>
        </w:rPr>
        <w:t>15</w:t>
      </w:r>
      <w:r w:rsidR="00727127">
        <w:rPr>
          <w:b/>
        </w:rPr>
        <w:t>-</w:t>
      </w:r>
      <w:r w:rsidR="00AA4082">
        <w:rPr>
          <w:b/>
        </w:rPr>
        <w:t>20</w:t>
      </w:r>
      <w:r w:rsidR="0090235D">
        <w:rPr>
          <w:b/>
        </w:rPr>
        <w:t xml:space="preserve"> minutes</w:t>
      </w:r>
    </w:p>
    <w:p w14:paraId="58CEB72D" w14:textId="1D3774B7" w:rsidR="000D5091" w:rsidRDefault="00DF777E" w:rsidP="000D5091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535C6C">
        <w:rPr>
          <w:bCs/>
        </w:rPr>
        <w:t>2023 Funding Round</w:t>
      </w:r>
      <w:r w:rsidR="008B6615" w:rsidRPr="00535C6C">
        <w:rPr>
          <w:bCs/>
        </w:rPr>
        <w:t xml:space="preserve"> Application</w:t>
      </w:r>
      <w:r w:rsidR="00C53D52">
        <w:rPr>
          <w:bCs/>
        </w:rPr>
        <w:t xml:space="preserve"> Process</w:t>
      </w:r>
      <w:r w:rsidR="003C6206">
        <w:rPr>
          <w:bCs/>
        </w:rPr>
        <w:t>- Greta</w:t>
      </w:r>
      <w:r w:rsidR="0037020F">
        <w:rPr>
          <w:bCs/>
        </w:rPr>
        <w:t xml:space="preserve"> Guarton</w:t>
      </w:r>
      <w:r w:rsidR="003C6206">
        <w:rPr>
          <w:bCs/>
        </w:rPr>
        <w:t>/Mike</w:t>
      </w:r>
      <w:r w:rsidR="0037020F">
        <w:rPr>
          <w:bCs/>
        </w:rPr>
        <w:t xml:space="preserve"> Giuffrida (LICH)</w:t>
      </w:r>
    </w:p>
    <w:p w14:paraId="28DE3002" w14:textId="6AFC6ECD" w:rsidR="00E60CBB" w:rsidRPr="00E1519C" w:rsidRDefault="004A24CD" w:rsidP="00E1519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E1519C">
        <w:rPr>
          <w:bCs/>
        </w:rPr>
        <w:t xml:space="preserve">Greta Guarton and Mike Giuffrida discussed the </w:t>
      </w:r>
      <w:r w:rsidR="00E703B9" w:rsidRPr="00E1519C">
        <w:rPr>
          <w:bCs/>
        </w:rPr>
        <w:t>local funding process.</w:t>
      </w:r>
    </w:p>
    <w:p w14:paraId="631D9E7F" w14:textId="0A996C8B" w:rsidR="00E703B9" w:rsidRPr="00E1519C" w:rsidRDefault="00E703B9" w:rsidP="00E1519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E1519C">
        <w:rPr>
          <w:bCs/>
        </w:rPr>
        <w:t>All local applications were due on 8/25</w:t>
      </w:r>
      <w:r w:rsidR="00236C63" w:rsidRPr="00E1519C">
        <w:rPr>
          <w:bCs/>
        </w:rPr>
        <w:t xml:space="preserve">, submitted in </w:t>
      </w:r>
      <w:proofErr w:type="spellStart"/>
      <w:r w:rsidR="00236C63" w:rsidRPr="00E1519C">
        <w:rPr>
          <w:bCs/>
        </w:rPr>
        <w:t>esnaps</w:t>
      </w:r>
      <w:proofErr w:type="spellEnd"/>
      <w:r w:rsidR="00236C63" w:rsidRPr="00E1519C">
        <w:rPr>
          <w:bCs/>
        </w:rPr>
        <w:t xml:space="preserve"> and via email.</w:t>
      </w:r>
    </w:p>
    <w:p w14:paraId="1AC182F6" w14:textId="7DA2476A" w:rsidR="00236C63" w:rsidRPr="00E1519C" w:rsidRDefault="00236C63" w:rsidP="00E1519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E1519C">
        <w:rPr>
          <w:bCs/>
        </w:rPr>
        <w:t>There were some changes to Ranking measures</w:t>
      </w:r>
      <w:r w:rsidR="005B5DF4" w:rsidRPr="00E1519C">
        <w:rPr>
          <w:bCs/>
        </w:rPr>
        <w:t>, with more focus on how projects were impacting regional outcomes, as well as DEI-related areas and involving people with lived experience.</w:t>
      </w:r>
    </w:p>
    <w:p w14:paraId="27E7A962" w14:textId="4607F42B" w:rsidR="005B5DF4" w:rsidRPr="00E1519C" w:rsidRDefault="006119F7" w:rsidP="00E1519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E1519C">
        <w:rPr>
          <w:bCs/>
        </w:rPr>
        <w:t xml:space="preserve">All applicants were notified that they were approved, with corrections and </w:t>
      </w:r>
      <w:r w:rsidR="00887DC3" w:rsidRPr="00E1519C">
        <w:rPr>
          <w:bCs/>
        </w:rPr>
        <w:t>necessary updates sent back.</w:t>
      </w:r>
    </w:p>
    <w:p w14:paraId="3371ECE3" w14:textId="14B54857" w:rsidR="00887DC3" w:rsidRPr="00E1519C" w:rsidRDefault="00887DC3" w:rsidP="00E1519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E1519C">
        <w:rPr>
          <w:bCs/>
        </w:rPr>
        <w:t>CoC Planning staff are working on the regional application, due on or before 9/2</w:t>
      </w:r>
      <w:r w:rsidR="00E1519C" w:rsidRPr="00E1519C">
        <w:rPr>
          <w:bCs/>
        </w:rPr>
        <w:t>8</w:t>
      </w:r>
      <w:r w:rsidRPr="00E1519C">
        <w:rPr>
          <w:bCs/>
        </w:rPr>
        <w:t>.</w:t>
      </w:r>
    </w:p>
    <w:p w14:paraId="659D95B0" w14:textId="25FA2212" w:rsidR="0056792D" w:rsidRPr="00E1519C" w:rsidRDefault="00C30630" w:rsidP="00E1519C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 w:rsidRPr="00E1519C">
        <w:rPr>
          <w:bCs/>
        </w:rPr>
        <w:t xml:space="preserve">The application will be posted for full CoC review on 9/22, with approval by </w:t>
      </w:r>
      <w:r w:rsidR="00E1519C" w:rsidRPr="00E1519C">
        <w:rPr>
          <w:bCs/>
        </w:rPr>
        <w:t>9/26.</w:t>
      </w:r>
    </w:p>
    <w:p w14:paraId="0F32C668" w14:textId="31B6920B" w:rsidR="00305DAC" w:rsidRDefault="00305DAC" w:rsidP="000D5091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>CoC Ranking Committee- Final Ranking</w:t>
      </w:r>
      <w:r w:rsidR="00E94FF4">
        <w:rPr>
          <w:bCs/>
        </w:rPr>
        <w:t xml:space="preserve"> (with vote)</w:t>
      </w:r>
      <w:r w:rsidR="003C6206">
        <w:rPr>
          <w:bCs/>
        </w:rPr>
        <w:t>- Greta/Mike</w:t>
      </w:r>
      <w:r w:rsidR="0037020F">
        <w:rPr>
          <w:bCs/>
        </w:rPr>
        <w:t xml:space="preserve"> (LICH)</w:t>
      </w:r>
    </w:p>
    <w:p w14:paraId="1E5537AA" w14:textId="77777777" w:rsidR="00E60CBB" w:rsidRDefault="00E60CBB" w:rsidP="00E60CBB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>Greta Guarton, Mike Giuffrida, and Deirdre Trumpy discussed the Ranking Committee final ranking for CoC vote.</w:t>
      </w:r>
    </w:p>
    <w:p w14:paraId="4645369F" w14:textId="77777777" w:rsidR="00E60CBB" w:rsidRDefault="00E60CBB" w:rsidP="00E60CBB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>The Ranking was sent out by Al Licata on 9/12, with votes due by 9/15 close of business.</w:t>
      </w:r>
    </w:p>
    <w:p w14:paraId="684D4A23" w14:textId="77777777" w:rsidR="00E60CBB" w:rsidRDefault="00E60CBB" w:rsidP="00E60CBB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 xml:space="preserve">All projects in Tier 1 were Ranked (ordered) according to overall project score (%). </w:t>
      </w:r>
    </w:p>
    <w:p w14:paraId="78221719" w14:textId="77777777" w:rsidR="00E60CBB" w:rsidRDefault="00E60CBB" w:rsidP="00E60CBB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 xml:space="preserve">Within Tier 2 projects, the Ranking Committee used additional considerations including late application submissions and concerns with project design and implementation. </w:t>
      </w:r>
    </w:p>
    <w:p w14:paraId="4EDD19FC" w14:textId="77777777" w:rsidR="00E60CBB" w:rsidRDefault="00E60CBB" w:rsidP="00E60CBB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>There were two new applications, both approved by the Ranking Committee, as leveraged housing PSH, and both scored in Tier 1 as strong applications.</w:t>
      </w:r>
    </w:p>
    <w:p w14:paraId="36482413" w14:textId="58F143A9" w:rsidR="00E60CBB" w:rsidRPr="00ED5B54" w:rsidRDefault="008062FD" w:rsidP="00ED5B54">
      <w:pPr>
        <w:pStyle w:val="ListParagraph"/>
        <w:numPr>
          <w:ilvl w:val="0"/>
          <w:numId w:val="44"/>
        </w:numPr>
        <w:spacing w:line="360" w:lineRule="auto"/>
        <w:rPr>
          <w:bCs/>
        </w:rPr>
      </w:pPr>
      <w:r>
        <w:rPr>
          <w:bCs/>
        </w:rPr>
        <w:t>CoC Planning staff are available to meet with individual applicants to review their scores</w:t>
      </w:r>
      <w:r w:rsidR="00ED5B54">
        <w:rPr>
          <w:bCs/>
        </w:rPr>
        <w:t xml:space="preserve"> by appointment request.</w:t>
      </w:r>
    </w:p>
    <w:p w14:paraId="4DB4090C" w14:textId="29E14D3D" w:rsidR="00BF5782" w:rsidRDefault="00BF5782" w:rsidP="000D5091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Transition to Constant Contact for CoC </w:t>
      </w:r>
      <w:r w:rsidR="00D8280D">
        <w:rPr>
          <w:bCs/>
        </w:rPr>
        <w:t>C</w:t>
      </w:r>
      <w:r>
        <w:rPr>
          <w:bCs/>
        </w:rPr>
        <w:t>ommunications</w:t>
      </w:r>
      <w:r w:rsidR="003C6206">
        <w:rPr>
          <w:bCs/>
        </w:rPr>
        <w:t>- Sam</w:t>
      </w:r>
      <w:r w:rsidR="0037020F">
        <w:rPr>
          <w:bCs/>
        </w:rPr>
        <w:t>antha Grimaldi (LICH)</w:t>
      </w:r>
    </w:p>
    <w:p w14:paraId="622DFB98" w14:textId="110656E5" w:rsidR="00A13B69" w:rsidRPr="005F125D" w:rsidRDefault="00A13B69" w:rsidP="005F125D">
      <w:pPr>
        <w:pStyle w:val="ListParagraph"/>
        <w:numPr>
          <w:ilvl w:val="0"/>
          <w:numId w:val="46"/>
        </w:numPr>
        <w:spacing w:line="360" w:lineRule="auto"/>
        <w:rPr>
          <w:bCs/>
        </w:rPr>
      </w:pPr>
      <w:r w:rsidRPr="005F125D">
        <w:rPr>
          <w:bCs/>
        </w:rPr>
        <w:t xml:space="preserve">Samantha Grimaldi informed attendees that LICH was in the process of switching over </w:t>
      </w:r>
      <w:r w:rsidR="00C3651F" w:rsidRPr="005F125D">
        <w:rPr>
          <w:bCs/>
        </w:rPr>
        <w:t xml:space="preserve">email communications to Constant Contact. This would require that </w:t>
      </w:r>
      <w:r w:rsidR="005F125D" w:rsidRPr="005F125D">
        <w:rPr>
          <w:bCs/>
        </w:rPr>
        <w:t xml:space="preserve">each CoC member sign up on the CoC </w:t>
      </w:r>
      <w:r w:rsidR="005F125D" w:rsidRPr="005F125D">
        <w:rPr>
          <w:bCs/>
        </w:rPr>
        <w:lastRenderedPageBreak/>
        <w:t xml:space="preserve">website, </w:t>
      </w:r>
      <w:hyperlink r:id="rId12" w:history="1">
        <w:r w:rsidR="005F125D" w:rsidRPr="005F125D">
          <w:rPr>
            <w:rStyle w:val="Hyperlink"/>
            <w:bCs/>
          </w:rPr>
          <w:t>https://www.lihomeless.org/</w:t>
        </w:r>
      </w:hyperlink>
      <w:r w:rsidR="005F125D" w:rsidRPr="005F125D">
        <w:rPr>
          <w:bCs/>
        </w:rPr>
        <w:t>, or opt in, in response to email prompts that will go out over the next several months.</w:t>
      </w:r>
    </w:p>
    <w:p w14:paraId="5EEC04B4" w14:textId="0A758D67" w:rsidR="008E44BF" w:rsidRPr="003977CC" w:rsidRDefault="003A40A0" w:rsidP="00BC37F6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  <w:bCs/>
        </w:rPr>
        <w:t>CoC Charter Overview</w:t>
      </w:r>
      <w:r w:rsidR="00E94FF4">
        <w:rPr>
          <w:b/>
          <w:bCs/>
        </w:rPr>
        <w:t xml:space="preserve"> (with vote)</w:t>
      </w:r>
      <w:r w:rsidR="002A42E6">
        <w:rPr>
          <w:b/>
          <w:bCs/>
        </w:rPr>
        <w:t xml:space="preserve">- </w:t>
      </w:r>
      <w:r w:rsidR="004C0AD8">
        <w:t>Mike</w:t>
      </w:r>
      <w:r w:rsidR="004A0698">
        <w:t xml:space="preserve"> Giuffrida (LICH)</w:t>
      </w:r>
      <w:r w:rsidR="000A3AFF" w:rsidRPr="002A42E6">
        <w:tab/>
      </w:r>
      <w:r w:rsidR="000A3AFF" w:rsidRPr="00BC37F6">
        <w:rPr>
          <w:b/>
          <w:bCs/>
        </w:rPr>
        <w:tab/>
      </w:r>
      <w:r w:rsidR="000A3AFF" w:rsidRPr="00BC37F6">
        <w:rPr>
          <w:b/>
          <w:bCs/>
        </w:rPr>
        <w:tab/>
      </w:r>
      <w:r w:rsidR="00BF5782">
        <w:rPr>
          <w:b/>
          <w:bCs/>
        </w:rPr>
        <w:t>30</w:t>
      </w:r>
      <w:r w:rsidR="00BB0C1E">
        <w:rPr>
          <w:b/>
          <w:bCs/>
        </w:rPr>
        <w:t>-35</w:t>
      </w:r>
      <w:r w:rsidR="000A3AFF" w:rsidRPr="00BC37F6">
        <w:rPr>
          <w:b/>
          <w:bCs/>
        </w:rPr>
        <w:t xml:space="preserve"> minutes</w:t>
      </w:r>
    </w:p>
    <w:p w14:paraId="1C4B7C54" w14:textId="64E4BD65" w:rsidR="003977CC" w:rsidRPr="0073211D" w:rsidRDefault="003977CC" w:rsidP="0073211D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73211D">
        <w:rPr>
          <w:bCs/>
        </w:rPr>
        <w:t xml:space="preserve">Mike Giuffrida reviewed the </w:t>
      </w:r>
      <w:r w:rsidR="002C650A" w:rsidRPr="0073211D">
        <w:rPr>
          <w:bCs/>
        </w:rPr>
        <w:t>draft CoC Charter using a PowerPoint presentation.</w:t>
      </w:r>
    </w:p>
    <w:p w14:paraId="34707D02" w14:textId="1352033B" w:rsidR="002C650A" w:rsidRPr="0073211D" w:rsidRDefault="002C650A" w:rsidP="0073211D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73211D">
        <w:rPr>
          <w:bCs/>
        </w:rPr>
        <w:t xml:space="preserve">This presentation and the full CoC business meeting </w:t>
      </w:r>
      <w:proofErr w:type="gramStart"/>
      <w:r w:rsidRPr="0073211D">
        <w:rPr>
          <w:bCs/>
        </w:rPr>
        <w:t>was</w:t>
      </w:r>
      <w:proofErr w:type="gramEnd"/>
      <w:r w:rsidRPr="0073211D">
        <w:rPr>
          <w:bCs/>
        </w:rPr>
        <w:t xml:space="preserve"> recorded. </w:t>
      </w:r>
    </w:p>
    <w:p w14:paraId="18AFDE1B" w14:textId="4A736038" w:rsidR="002C650A" w:rsidRPr="0073211D" w:rsidRDefault="00BC284E" w:rsidP="0073211D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73211D">
        <w:rPr>
          <w:bCs/>
        </w:rPr>
        <w:t xml:space="preserve">The presentation was the result of a Charter created by the CoC Restructure Working Group that was appointed by the CoC Governance Board, as well as review and assistance from ICF (HUD technical assistance). </w:t>
      </w:r>
    </w:p>
    <w:p w14:paraId="5BF15D2F" w14:textId="26206F19" w:rsidR="00BC284E" w:rsidRPr="0073211D" w:rsidRDefault="00A04BCC" w:rsidP="0073211D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73211D">
        <w:rPr>
          <w:bCs/>
        </w:rPr>
        <w:t>The draft Charter was also presented to the CoC Governance Board with extended time for written feedback and discussion.</w:t>
      </w:r>
    </w:p>
    <w:p w14:paraId="5543526E" w14:textId="27841005" w:rsidR="0081372B" w:rsidRPr="0073211D" w:rsidRDefault="0081372B" w:rsidP="0073211D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73211D">
        <w:rPr>
          <w:bCs/>
        </w:rPr>
        <w:t xml:space="preserve">The Charter includes proposed changes to the Governance Board structure, committees, </w:t>
      </w:r>
      <w:r w:rsidR="006E419D" w:rsidRPr="0073211D">
        <w:rPr>
          <w:bCs/>
        </w:rPr>
        <w:t>further defines CoC membership participation</w:t>
      </w:r>
      <w:r w:rsidR="0073211D" w:rsidRPr="0073211D">
        <w:rPr>
          <w:bCs/>
        </w:rPr>
        <w:t xml:space="preserve">. </w:t>
      </w:r>
    </w:p>
    <w:p w14:paraId="24F99225" w14:textId="441A7F6F" w:rsidR="004C0AC8" w:rsidRDefault="004C0AC8" w:rsidP="0073211D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73211D">
        <w:rPr>
          <w:bCs/>
        </w:rPr>
        <w:t xml:space="preserve">The Charter must be approved by the full CoC, with an electronic vote issued next week. </w:t>
      </w:r>
    </w:p>
    <w:p w14:paraId="3272EEBA" w14:textId="77777777" w:rsidR="00E86150" w:rsidRDefault="00E86150" w:rsidP="00E86150">
      <w:pPr>
        <w:spacing w:line="360" w:lineRule="auto"/>
        <w:rPr>
          <w:bCs/>
        </w:rPr>
      </w:pPr>
    </w:p>
    <w:p w14:paraId="2D589D03" w14:textId="1A7A2589" w:rsidR="00E86150" w:rsidRPr="00E86150" w:rsidRDefault="00E86150" w:rsidP="00E86150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>
        <w:rPr>
          <w:bCs/>
        </w:rPr>
        <w:t xml:space="preserve">Wayne Scallon provided </w:t>
      </w:r>
      <w:r w:rsidR="00566B10">
        <w:rPr>
          <w:bCs/>
        </w:rPr>
        <w:t xml:space="preserve">recent </w:t>
      </w:r>
      <w:r>
        <w:rPr>
          <w:bCs/>
        </w:rPr>
        <w:t>updates on changes in Foothold</w:t>
      </w:r>
      <w:r w:rsidR="00566B10">
        <w:rPr>
          <w:bCs/>
        </w:rPr>
        <w:t xml:space="preserve">. </w:t>
      </w:r>
    </w:p>
    <w:p w14:paraId="50EE4957" w14:textId="13676362" w:rsidR="008E44BF" w:rsidRDefault="008E44BF" w:rsidP="00844EB3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 w:rsidRPr="00844EB3">
        <w:rPr>
          <w:b/>
          <w:bCs/>
        </w:rPr>
        <w:t>Keys for the Homeless Conference</w:t>
      </w:r>
      <w:r w:rsidR="00844EB3">
        <w:rPr>
          <w:b/>
          <w:bCs/>
        </w:rPr>
        <w:t xml:space="preserve"> Updates</w:t>
      </w:r>
      <w:r w:rsidR="009855E1">
        <w:rPr>
          <w:b/>
          <w:bCs/>
        </w:rPr>
        <w:t xml:space="preserve">- </w:t>
      </w:r>
      <w:r w:rsidR="009855E1" w:rsidRPr="009855E1">
        <w:t>Val</w:t>
      </w:r>
      <w:r w:rsidR="004A0698">
        <w:t>erie Chamberlain (FSL)</w:t>
      </w:r>
      <w:r w:rsidR="009855E1" w:rsidRPr="009855E1">
        <w:t>/Greta</w:t>
      </w:r>
      <w:r w:rsidR="004A0698">
        <w:t xml:space="preserve"> Guarton (LICH)</w:t>
      </w:r>
      <w:r w:rsidR="00844EB3">
        <w:rPr>
          <w:b/>
          <w:bCs/>
        </w:rPr>
        <w:tab/>
      </w:r>
      <w:r w:rsidR="00844EB3">
        <w:rPr>
          <w:b/>
          <w:bCs/>
        </w:rPr>
        <w:tab/>
      </w:r>
      <w:r w:rsidR="00844EB3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4A0698">
        <w:rPr>
          <w:b/>
          <w:bCs/>
        </w:rPr>
        <w:tab/>
      </w:r>
      <w:r w:rsidR="00844EB3">
        <w:rPr>
          <w:b/>
          <w:bCs/>
        </w:rPr>
        <w:t>5 minutes</w:t>
      </w:r>
    </w:p>
    <w:p w14:paraId="14E24B67" w14:textId="65185081" w:rsidR="00AD582A" w:rsidRPr="00AD582A" w:rsidRDefault="00AD582A" w:rsidP="00163E31">
      <w:pPr>
        <w:pStyle w:val="ListParagraph"/>
        <w:numPr>
          <w:ilvl w:val="0"/>
          <w:numId w:val="48"/>
        </w:numPr>
        <w:spacing w:line="360" w:lineRule="auto"/>
      </w:pPr>
      <w:r>
        <w:t xml:space="preserve">Valerie Chamberlain updated the meeting attendees </w:t>
      </w:r>
      <w:r w:rsidR="00163E31">
        <w:t xml:space="preserve">on the conference date and location, honorees, plenary </w:t>
      </w:r>
      <w:proofErr w:type="gramStart"/>
      <w:r w:rsidR="00163E31">
        <w:t>speaker</w:t>
      </w:r>
      <w:proofErr w:type="gramEnd"/>
      <w:r w:rsidR="00163E31">
        <w:t xml:space="preserve"> and topic areas.</w:t>
      </w:r>
    </w:p>
    <w:p w14:paraId="7EE504AD" w14:textId="6731F567" w:rsidR="009006D9" w:rsidRPr="006F2757" w:rsidRDefault="003D4CFF" w:rsidP="009006D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 xml:space="preserve">General </w:t>
      </w:r>
      <w:r w:rsidR="00CE5E09" w:rsidRPr="00CE5E09">
        <w:rPr>
          <w:b/>
          <w:bCs/>
        </w:rPr>
        <w:t xml:space="preserve">Announcements </w:t>
      </w:r>
      <w:r w:rsidR="009F5AA9">
        <w:rPr>
          <w:b/>
          <w:bCs/>
        </w:rPr>
        <w:t>/ Open Share</w:t>
      </w:r>
      <w:r w:rsidR="00CE5E09" w:rsidRPr="00CE5E09">
        <w:tab/>
      </w:r>
      <w:r w:rsidR="00CE5E09">
        <w:tab/>
      </w:r>
      <w:r w:rsidR="00CE5E09">
        <w:tab/>
      </w:r>
      <w:r w:rsidR="00CE5E09">
        <w:tab/>
      </w:r>
      <w:r w:rsidR="00CE5E09">
        <w:tab/>
      </w:r>
      <w:r w:rsidR="00CE5E09" w:rsidRPr="00CE5E09">
        <w:rPr>
          <w:b/>
          <w:bCs/>
        </w:rPr>
        <w:t>5 minutes</w:t>
      </w:r>
    </w:p>
    <w:p w14:paraId="3E832F3B" w14:textId="6EE52F5F" w:rsidR="006F2757" w:rsidRPr="009006D9" w:rsidRDefault="006F2757" w:rsidP="006F2757">
      <w:pPr>
        <w:pStyle w:val="ListParagraph"/>
        <w:numPr>
          <w:ilvl w:val="0"/>
          <w:numId w:val="48"/>
        </w:numPr>
        <w:spacing w:line="360" w:lineRule="auto"/>
      </w:pPr>
      <w:r>
        <w:t>No further update shared. Meeting concludes.</w:t>
      </w:r>
    </w:p>
    <w:p w14:paraId="5EEDE25D" w14:textId="77777777" w:rsidR="009006D9" w:rsidRDefault="009006D9" w:rsidP="009006D9">
      <w:pPr>
        <w:spacing w:line="360" w:lineRule="auto"/>
      </w:pPr>
    </w:p>
    <w:p w14:paraId="08973183" w14:textId="77777777" w:rsidR="009006D9" w:rsidRDefault="009006D9" w:rsidP="009006D9">
      <w:pPr>
        <w:spacing w:line="360" w:lineRule="auto"/>
      </w:pPr>
    </w:p>
    <w:p w14:paraId="7573A25D" w14:textId="04B48276" w:rsidR="009006D9" w:rsidRDefault="009006D9" w:rsidP="009006D9">
      <w:pPr>
        <w:spacing w:line="360" w:lineRule="auto"/>
      </w:pPr>
      <w:r>
        <w:t>Information and Resources:</w:t>
      </w:r>
    </w:p>
    <w:p w14:paraId="70F84698" w14:textId="00B13B82" w:rsidR="009006D9" w:rsidRPr="009006D9" w:rsidRDefault="003201A5" w:rsidP="009006D9">
      <w:pPr>
        <w:spacing w:line="360" w:lineRule="auto"/>
        <w:rPr>
          <w:bCs/>
        </w:rPr>
      </w:pPr>
      <w:hyperlink r:id="rId13" w:history="1">
        <w:r w:rsidR="009006D9" w:rsidRPr="00487FBC">
          <w:rPr>
            <w:rStyle w:val="Hyperlink"/>
          </w:rPr>
          <w:t xml:space="preserve">HUD </w:t>
        </w:r>
        <w:r w:rsidR="009006D9" w:rsidRPr="00487FBC">
          <w:rPr>
            <w:rStyle w:val="Hyperlink"/>
            <w:bCs/>
          </w:rPr>
          <w:t>Community Engagement Toolkit</w:t>
        </w:r>
      </w:hyperlink>
    </w:p>
    <w:p w14:paraId="7FB92695" w14:textId="14BFFFFA" w:rsidR="009006D9" w:rsidRDefault="003201A5" w:rsidP="009006D9">
      <w:pPr>
        <w:spacing w:line="360" w:lineRule="auto"/>
        <w:rPr>
          <w:bCs/>
        </w:rPr>
      </w:pPr>
      <w:hyperlink r:id="rId14" w:history="1">
        <w:r w:rsidR="009006D9" w:rsidRPr="001A66C1">
          <w:rPr>
            <w:rStyle w:val="Hyperlink"/>
            <w:bCs/>
          </w:rPr>
          <w:t>UCSF “Toward a New Understanding” Study</w:t>
        </w:r>
      </w:hyperlink>
    </w:p>
    <w:p w14:paraId="399AA01F" w14:textId="47612D6B" w:rsidR="009006D9" w:rsidRDefault="009006D9" w:rsidP="009006D9">
      <w:pPr>
        <w:spacing w:line="360" w:lineRule="auto"/>
        <w:rPr>
          <w:bCs/>
        </w:rPr>
      </w:pPr>
      <w:r>
        <w:rPr>
          <w:bCs/>
        </w:rPr>
        <w:t xml:space="preserve">HUD </w:t>
      </w:r>
      <w:r w:rsidRPr="009006D9">
        <w:rPr>
          <w:bCs/>
        </w:rPr>
        <w:t>DV Definition Expansion</w:t>
      </w:r>
      <w:r>
        <w:rPr>
          <w:bCs/>
        </w:rPr>
        <w:t xml:space="preserve">, HUD </w:t>
      </w:r>
      <w:r w:rsidR="001C57BF">
        <w:rPr>
          <w:bCs/>
        </w:rPr>
        <w:t>Notice and Local CoC Memo</w:t>
      </w:r>
    </w:p>
    <w:p w14:paraId="442EA1AB" w14:textId="766BF88F" w:rsidR="00605CE9" w:rsidRPr="009006D9" w:rsidRDefault="00605CE9" w:rsidP="009006D9">
      <w:pPr>
        <w:spacing w:line="360" w:lineRule="auto"/>
        <w:rPr>
          <w:bCs/>
        </w:rPr>
      </w:pPr>
      <w:r>
        <w:rPr>
          <w:bCs/>
        </w:rPr>
        <w:t>VAWA Webinar Series</w:t>
      </w:r>
    </w:p>
    <w:p w14:paraId="27747433" w14:textId="77777777" w:rsidR="009006D9" w:rsidRPr="009006D9" w:rsidRDefault="009006D9" w:rsidP="009006D9">
      <w:pPr>
        <w:spacing w:line="360" w:lineRule="auto"/>
        <w:rPr>
          <w:bCs/>
        </w:rPr>
      </w:pPr>
    </w:p>
    <w:p w14:paraId="3B686EE0" w14:textId="5253E7AE" w:rsidR="004436EA" w:rsidRDefault="008112C3" w:rsidP="00C93D79">
      <w:pPr>
        <w:rPr>
          <w:b/>
          <w:bCs/>
        </w:rPr>
      </w:pPr>
      <w:r>
        <w:rPr>
          <w:b/>
          <w:bCs/>
        </w:rPr>
        <w:t xml:space="preserve">Attendees </w:t>
      </w:r>
    </w:p>
    <w:p w14:paraId="7B63DC91" w14:textId="489B9D33" w:rsidR="008112C3" w:rsidRDefault="00231F18" w:rsidP="00C93D79">
      <w:r>
        <w:t>Catherine Albanese, FSL</w:t>
      </w:r>
    </w:p>
    <w:p w14:paraId="0668DB07" w14:textId="40FB2276" w:rsidR="00231F18" w:rsidRDefault="00231F18" w:rsidP="00C93D79">
      <w:r>
        <w:t>Lindsay Caldiero, Brighter Tomorrows</w:t>
      </w:r>
    </w:p>
    <w:p w14:paraId="4946C4F6" w14:textId="1A6A7693" w:rsidR="00231F18" w:rsidRDefault="00231F18" w:rsidP="00C93D79">
      <w:r>
        <w:t>Vicki McGinn, Suburban Housing</w:t>
      </w:r>
    </w:p>
    <w:p w14:paraId="7E5C2A12" w14:textId="6277E52A" w:rsidR="00231F18" w:rsidRDefault="002D7A3B" w:rsidP="00C93D79">
      <w:r>
        <w:t>Petal Bowen-Walcott, LICH</w:t>
      </w:r>
    </w:p>
    <w:p w14:paraId="78F30086" w14:textId="77FAB0A1" w:rsidR="002D7A3B" w:rsidRDefault="002D7A3B" w:rsidP="00C93D79">
      <w:r>
        <w:t>Wayne Scallon, LICH</w:t>
      </w:r>
    </w:p>
    <w:p w14:paraId="0F2B8A74" w14:textId="5DFC5389" w:rsidR="002D7A3B" w:rsidRDefault="002D7A3B" w:rsidP="00C93D79">
      <w:r>
        <w:t>Judy Batista Reyes, LICH</w:t>
      </w:r>
    </w:p>
    <w:p w14:paraId="6E58FFF5" w14:textId="330E875F" w:rsidR="002D7A3B" w:rsidRDefault="002D7A3B" w:rsidP="00C93D79">
      <w:r>
        <w:lastRenderedPageBreak/>
        <w:t>Alexis Goglas, LICH</w:t>
      </w:r>
    </w:p>
    <w:p w14:paraId="7E9C55A7" w14:textId="2FC82558" w:rsidR="002D7A3B" w:rsidRDefault="002D7A3B" w:rsidP="00C93D79">
      <w:r>
        <w:t>Robin Sayles, Options</w:t>
      </w:r>
    </w:p>
    <w:p w14:paraId="310BC44A" w14:textId="304D0C61" w:rsidR="002D7A3B" w:rsidRDefault="002D7A3B" w:rsidP="00C93D79">
      <w:r>
        <w:t>Jasmine Mousa, SE</w:t>
      </w:r>
      <w:r w:rsidR="003201A5">
        <w:t>PA</w:t>
      </w:r>
      <w:r>
        <w:t xml:space="preserve"> Mujer</w:t>
      </w:r>
    </w:p>
    <w:p w14:paraId="4CE75596" w14:textId="46FDF4B7" w:rsidR="002D7A3B" w:rsidRDefault="002D7A3B" w:rsidP="00C93D79">
      <w:r>
        <w:t>Raymond Weinmeier, Bridge</w:t>
      </w:r>
      <w:r w:rsidR="003201A5">
        <w:t>s</w:t>
      </w:r>
      <w:r>
        <w:t xml:space="preserve"> of NY</w:t>
      </w:r>
    </w:p>
    <w:p w14:paraId="1490DA8E" w14:textId="00E59534" w:rsidR="002D7A3B" w:rsidRDefault="002D7A3B" w:rsidP="00C93D79">
      <w:r>
        <w:t>Tara Corn, Friedberg JCC</w:t>
      </w:r>
    </w:p>
    <w:p w14:paraId="5ACE6775" w14:textId="784D040D" w:rsidR="002D7A3B" w:rsidRDefault="002D7A3B" w:rsidP="00C93D79">
      <w:r>
        <w:t>Greta Guarton, LICH</w:t>
      </w:r>
    </w:p>
    <w:p w14:paraId="738EE87F" w14:textId="695DD0D2" w:rsidR="002D7A3B" w:rsidRDefault="002D7A3B" w:rsidP="00C93D79">
      <w:r>
        <w:t>Colleen Juran, TSLI/HHB</w:t>
      </w:r>
    </w:p>
    <w:p w14:paraId="3F64118F" w14:textId="7BB69188" w:rsidR="002D7A3B" w:rsidRDefault="002D7A3B" w:rsidP="00C93D79">
      <w:r>
        <w:t>Savitri Choon, CHI</w:t>
      </w:r>
    </w:p>
    <w:p w14:paraId="05516586" w14:textId="0BB22FFC" w:rsidR="002D7A3B" w:rsidRDefault="002D7A3B" w:rsidP="00C93D79">
      <w:r>
        <w:t>Rose Cicchetti, LICH</w:t>
      </w:r>
    </w:p>
    <w:p w14:paraId="46D7B7A7" w14:textId="5171F09C" w:rsidR="002D7A3B" w:rsidRDefault="002D7A3B" w:rsidP="00C93D79">
      <w:r>
        <w:t>Diane Krasnoff, Bethany House</w:t>
      </w:r>
    </w:p>
    <w:p w14:paraId="7751A35B" w14:textId="10BB2FD0" w:rsidR="002D7A3B" w:rsidRDefault="002D7A3B" w:rsidP="00C93D79">
      <w:r>
        <w:t>Angelina Lunati, LICH</w:t>
      </w:r>
    </w:p>
    <w:p w14:paraId="648C46BD" w14:textId="799C80B0" w:rsidR="002D7A3B" w:rsidRDefault="002D7A3B" w:rsidP="00C93D79">
      <w:r>
        <w:t>Ruth McDade, MHAW</w:t>
      </w:r>
    </w:p>
    <w:p w14:paraId="5429579E" w14:textId="3ACB7A81" w:rsidR="002D7A3B" w:rsidRDefault="002D7A3B" w:rsidP="00C93D79">
      <w:r>
        <w:t>Danielle Devine, HELP USA</w:t>
      </w:r>
    </w:p>
    <w:p w14:paraId="271F3871" w14:textId="2B41E4C6" w:rsidR="002D7A3B" w:rsidRDefault="002D7A3B" w:rsidP="00C93D79">
      <w:r>
        <w:t>Salina Barnao, New Ground</w:t>
      </w:r>
    </w:p>
    <w:p w14:paraId="7E8DAD36" w14:textId="67945B61" w:rsidR="002D7A3B" w:rsidRDefault="002D7A3B" w:rsidP="00C93D79">
      <w:r>
        <w:t>Nicole Falkman, CHI</w:t>
      </w:r>
    </w:p>
    <w:p w14:paraId="49A07E6A" w14:textId="30D4AA91" w:rsidR="002D7A3B" w:rsidRDefault="002D7A3B" w:rsidP="00C93D79">
      <w:r>
        <w:t>Meaghan Obergh, LICH</w:t>
      </w:r>
    </w:p>
    <w:p w14:paraId="43B9FEF1" w14:textId="25B987F7" w:rsidR="002D7A3B" w:rsidRDefault="002D7A3B" w:rsidP="00C93D79">
      <w:r>
        <w:t>Erika Bagley, EOC of Nassau</w:t>
      </w:r>
    </w:p>
    <w:p w14:paraId="32C8C1B2" w14:textId="331C4226" w:rsidR="002D7A3B" w:rsidRDefault="002D7A3B" w:rsidP="00C93D79">
      <w:r>
        <w:t>Chanee Hammonds, Wyandanch Homes &amp; Property Development Corp</w:t>
      </w:r>
    </w:p>
    <w:p w14:paraId="69910919" w14:textId="670D0B9B" w:rsidR="002D7A3B" w:rsidRDefault="00AC4F9F" w:rsidP="00C93D79">
      <w:r>
        <w:t>Shannon Boyle, New Ground</w:t>
      </w:r>
    </w:p>
    <w:p w14:paraId="120C6446" w14:textId="5A20323C" w:rsidR="00AC4F9F" w:rsidRDefault="00AC4F9F" w:rsidP="00C93D79">
      <w:r>
        <w:t>Lorie Taylor, EOC of Nassau</w:t>
      </w:r>
    </w:p>
    <w:p w14:paraId="0A8DC995" w14:textId="2B68B0D1" w:rsidR="00AC4F9F" w:rsidRDefault="00AC4F9F" w:rsidP="00C93D79">
      <w:r>
        <w:t>Kelle Barrett, FCA</w:t>
      </w:r>
    </w:p>
    <w:p w14:paraId="3521FDC0" w14:textId="514B3F63" w:rsidR="00AC4F9F" w:rsidRDefault="00AC4F9F" w:rsidP="00C93D79">
      <w:r>
        <w:t>Molly England, ECLI-VIBES</w:t>
      </w:r>
    </w:p>
    <w:p w14:paraId="737832BF" w14:textId="095DD65D" w:rsidR="00AC4F9F" w:rsidRDefault="00EA75B5" w:rsidP="00C93D79">
      <w:r>
        <w:t>Deirdre Trumpy, MOMMAS House</w:t>
      </w:r>
    </w:p>
    <w:p w14:paraId="315F5302" w14:textId="009A85A5" w:rsidR="00EA75B5" w:rsidRDefault="00EA75B5" w:rsidP="00C93D79">
      <w:r>
        <w:t>Gabrielle Fasano, SUS</w:t>
      </w:r>
    </w:p>
    <w:p w14:paraId="4CDFF222" w14:textId="121ED272" w:rsidR="00EA75B5" w:rsidRDefault="00EA75B5" w:rsidP="00C93D79">
      <w:r>
        <w:t>Stephen Brazeau, Hope House Ministries</w:t>
      </w:r>
    </w:p>
    <w:p w14:paraId="0B6EB52D" w14:textId="2C1BBA7E" w:rsidR="00EA75B5" w:rsidRDefault="00EA75B5" w:rsidP="00C93D79">
      <w:r>
        <w:t>Nicole Belfiore, FSL</w:t>
      </w:r>
    </w:p>
    <w:p w14:paraId="0A08E2C8" w14:textId="096D56EC" w:rsidR="00EA75B5" w:rsidRDefault="00EA75B5" w:rsidP="00C93D79">
      <w:r>
        <w:t>Elizabeth Lunde, Concern</w:t>
      </w:r>
    </w:p>
    <w:p w14:paraId="6742F5F0" w14:textId="2C9E32E9" w:rsidR="00EA75B5" w:rsidRDefault="005F344F" w:rsidP="00C93D79">
      <w:r>
        <w:t>Elizabeth Bazini, TSCLI</w:t>
      </w:r>
    </w:p>
    <w:p w14:paraId="3146D886" w14:textId="693739A2" w:rsidR="005F344F" w:rsidRDefault="005F344F" w:rsidP="00C93D79">
      <w:r>
        <w:t>Karen Haber, Huntington youth Bureau</w:t>
      </w:r>
    </w:p>
    <w:p w14:paraId="63B4EEE2" w14:textId="7C201834" w:rsidR="005F344F" w:rsidRDefault="005F344F" w:rsidP="00C93D79">
      <w:r>
        <w:rPr>
          <w:b/>
          <w:bCs/>
        </w:rPr>
        <w:t>----after 9:15am ----</w:t>
      </w:r>
    </w:p>
    <w:p w14:paraId="16888305" w14:textId="5C437844" w:rsidR="005F344F" w:rsidRDefault="005F344F" w:rsidP="00C93D79">
      <w:r>
        <w:t>Carolann Johns, Resurrection House</w:t>
      </w:r>
    </w:p>
    <w:p w14:paraId="2B67484D" w14:textId="680DFB2D" w:rsidR="005F344F" w:rsidRDefault="004E3FF3" w:rsidP="00C93D79">
      <w:r>
        <w:t>Kristin Ohrtman, HELP SUFFOLK</w:t>
      </w:r>
    </w:p>
    <w:p w14:paraId="248408AE" w14:textId="77777777" w:rsidR="004E3FF3" w:rsidRPr="005F344F" w:rsidRDefault="004E3FF3" w:rsidP="00C93D79"/>
    <w:sectPr w:rsidR="004E3FF3" w:rsidRPr="005F344F" w:rsidSect="00A47A5E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C85C8" w14:textId="77777777" w:rsidR="00B62116" w:rsidRDefault="00B62116">
      <w:r>
        <w:separator/>
      </w:r>
    </w:p>
  </w:endnote>
  <w:endnote w:type="continuationSeparator" w:id="0">
    <w:p w14:paraId="7CA415A6" w14:textId="77777777" w:rsidR="00B62116" w:rsidRDefault="00B62116">
      <w:r>
        <w:continuationSeparator/>
      </w:r>
    </w:p>
  </w:endnote>
  <w:endnote w:type="continuationNotice" w:id="1">
    <w:p w14:paraId="424D0BD7" w14:textId="77777777" w:rsidR="00B62116" w:rsidRDefault="00B621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8BDD8" w14:textId="77777777" w:rsidR="00B62116" w:rsidRDefault="00B62116">
      <w:r>
        <w:separator/>
      </w:r>
    </w:p>
  </w:footnote>
  <w:footnote w:type="continuationSeparator" w:id="0">
    <w:p w14:paraId="4F395D4D" w14:textId="77777777" w:rsidR="00B62116" w:rsidRDefault="00B62116">
      <w:r>
        <w:continuationSeparator/>
      </w:r>
    </w:p>
  </w:footnote>
  <w:footnote w:type="continuationNotice" w:id="1">
    <w:p w14:paraId="02199CFD" w14:textId="77777777" w:rsidR="00B62116" w:rsidRDefault="00B621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56652FC"/>
    <w:multiLevelType w:val="hybridMultilevel"/>
    <w:tmpl w:val="C3CC00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6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9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6" w15:restartNumberingAfterBreak="0">
    <w:nsid w:val="2B0F161F"/>
    <w:multiLevelType w:val="hybridMultilevel"/>
    <w:tmpl w:val="B1D26E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3F921071"/>
    <w:multiLevelType w:val="hybridMultilevel"/>
    <w:tmpl w:val="DE3435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E04585"/>
    <w:multiLevelType w:val="hybridMultilevel"/>
    <w:tmpl w:val="3BD604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7" w15:restartNumberingAfterBreak="0">
    <w:nsid w:val="403B5018"/>
    <w:multiLevelType w:val="hybridMultilevel"/>
    <w:tmpl w:val="EA789DEC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9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EC2504"/>
    <w:multiLevelType w:val="hybridMultilevel"/>
    <w:tmpl w:val="27148A2E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4" w15:restartNumberingAfterBreak="0">
    <w:nsid w:val="62465DED"/>
    <w:multiLevelType w:val="hybridMultilevel"/>
    <w:tmpl w:val="3134273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0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581607"/>
    <w:multiLevelType w:val="hybridMultilevel"/>
    <w:tmpl w:val="65AE28E4"/>
    <w:lvl w:ilvl="0" w:tplc="04090003">
      <w:start w:val="1"/>
      <w:numFmt w:val="bullet"/>
      <w:lvlText w:val="o"/>
      <w:lvlJc w:val="left"/>
      <w:pPr>
        <w:tabs>
          <w:tab w:val="num" w:pos="1260"/>
        </w:tabs>
        <w:ind w:left="1260" w:hanging="720"/>
      </w:pPr>
      <w:rPr>
        <w:rFonts w:ascii="Courier New" w:hAnsi="Courier New" w:cs="Courier New" w:hint="default"/>
        <w:b/>
        <w:bCs/>
      </w:rPr>
    </w:lvl>
    <w:lvl w:ilvl="1" w:tplc="FFFFFFFF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42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8C55E8E"/>
    <w:multiLevelType w:val="hybridMultilevel"/>
    <w:tmpl w:val="4FBEB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7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33"/>
  </w:num>
  <w:num w:numId="2" w16cid:durableId="781145656">
    <w:abstractNumId w:val="47"/>
  </w:num>
  <w:num w:numId="3" w16cid:durableId="1783038116">
    <w:abstractNumId w:val="12"/>
  </w:num>
  <w:num w:numId="4" w16cid:durableId="303045482">
    <w:abstractNumId w:val="8"/>
  </w:num>
  <w:num w:numId="5" w16cid:durableId="337729692">
    <w:abstractNumId w:val="43"/>
  </w:num>
  <w:num w:numId="6" w16cid:durableId="486436437">
    <w:abstractNumId w:val="38"/>
  </w:num>
  <w:num w:numId="7" w16cid:durableId="1960070222">
    <w:abstractNumId w:val="35"/>
  </w:num>
  <w:num w:numId="8" w16cid:durableId="949315204">
    <w:abstractNumId w:val="19"/>
  </w:num>
  <w:num w:numId="9" w16cid:durableId="1483766836">
    <w:abstractNumId w:val="37"/>
  </w:num>
  <w:num w:numId="10" w16cid:durableId="1766225797">
    <w:abstractNumId w:val="15"/>
  </w:num>
  <w:num w:numId="11" w16cid:durableId="1976983187">
    <w:abstractNumId w:val="0"/>
  </w:num>
  <w:num w:numId="12" w16cid:durableId="2047292279">
    <w:abstractNumId w:val="11"/>
  </w:num>
  <w:num w:numId="13" w16cid:durableId="52046612">
    <w:abstractNumId w:val="17"/>
  </w:num>
  <w:num w:numId="14" w16cid:durableId="17237981">
    <w:abstractNumId w:val="6"/>
  </w:num>
  <w:num w:numId="15" w16cid:durableId="268123021">
    <w:abstractNumId w:val="32"/>
  </w:num>
  <w:num w:numId="16" w16cid:durableId="1076587855">
    <w:abstractNumId w:val="21"/>
  </w:num>
  <w:num w:numId="17" w16cid:durableId="20942811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8"/>
  </w:num>
  <w:num w:numId="19" w16cid:durableId="736437865">
    <w:abstractNumId w:val="14"/>
  </w:num>
  <w:num w:numId="20" w16cid:durableId="817380172">
    <w:abstractNumId w:val="44"/>
  </w:num>
  <w:num w:numId="21" w16cid:durableId="985284417">
    <w:abstractNumId w:val="1"/>
  </w:num>
  <w:num w:numId="22" w16cid:durableId="115903519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9"/>
  </w:num>
  <w:num w:numId="24" w16cid:durableId="887110053">
    <w:abstractNumId w:val="25"/>
  </w:num>
  <w:num w:numId="25" w16cid:durableId="2044741414">
    <w:abstractNumId w:val="2"/>
  </w:num>
  <w:num w:numId="26" w16cid:durableId="110175788">
    <w:abstractNumId w:val="22"/>
  </w:num>
  <w:num w:numId="27" w16cid:durableId="1022243381">
    <w:abstractNumId w:val="39"/>
  </w:num>
  <w:num w:numId="28" w16cid:durableId="1954167562">
    <w:abstractNumId w:val="36"/>
  </w:num>
  <w:num w:numId="29" w16cid:durableId="968588251">
    <w:abstractNumId w:val="42"/>
  </w:num>
  <w:num w:numId="30" w16cid:durableId="1228413612">
    <w:abstractNumId w:val="26"/>
  </w:num>
  <w:num w:numId="31" w16cid:durableId="1600140055">
    <w:abstractNumId w:val="40"/>
  </w:num>
  <w:num w:numId="32" w16cid:durableId="1815684382">
    <w:abstractNumId w:val="10"/>
  </w:num>
  <w:num w:numId="33" w16cid:durableId="1468669781">
    <w:abstractNumId w:val="9"/>
  </w:num>
  <w:num w:numId="34" w16cid:durableId="1231773734">
    <w:abstractNumId w:val="13"/>
  </w:num>
  <w:num w:numId="35" w16cid:durableId="718868279">
    <w:abstractNumId w:val="7"/>
  </w:num>
  <w:num w:numId="36" w16cid:durableId="1386762546">
    <w:abstractNumId w:val="31"/>
  </w:num>
  <w:num w:numId="37" w16cid:durableId="625621944">
    <w:abstractNumId w:val="5"/>
  </w:num>
  <w:num w:numId="38" w16cid:durableId="222763757">
    <w:abstractNumId w:val="27"/>
  </w:num>
  <w:num w:numId="39" w16cid:durableId="425158541">
    <w:abstractNumId w:val="18"/>
  </w:num>
  <w:num w:numId="40" w16cid:durableId="701126626">
    <w:abstractNumId w:val="30"/>
  </w:num>
  <w:num w:numId="41" w16cid:durableId="1287807809">
    <w:abstractNumId w:val="46"/>
  </w:num>
  <w:num w:numId="42" w16cid:durableId="1781219958">
    <w:abstractNumId w:val="45"/>
  </w:num>
  <w:num w:numId="43" w16cid:durableId="208996200">
    <w:abstractNumId w:val="34"/>
  </w:num>
  <w:num w:numId="44" w16cid:durableId="1268540507">
    <w:abstractNumId w:val="41"/>
  </w:num>
  <w:num w:numId="45" w16cid:durableId="2097094027">
    <w:abstractNumId w:val="3"/>
  </w:num>
  <w:num w:numId="46" w16cid:durableId="733937771">
    <w:abstractNumId w:val="23"/>
  </w:num>
  <w:num w:numId="47" w16cid:durableId="880634130">
    <w:abstractNumId w:val="16"/>
  </w:num>
  <w:num w:numId="48" w16cid:durableId="3693811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630A"/>
    <w:rsid w:val="0000756E"/>
    <w:rsid w:val="00007A30"/>
    <w:rsid w:val="00010218"/>
    <w:rsid w:val="000127BE"/>
    <w:rsid w:val="00013640"/>
    <w:rsid w:val="00015203"/>
    <w:rsid w:val="00016C76"/>
    <w:rsid w:val="00022B5E"/>
    <w:rsid w:val="00024A41"/>
    <w:rsid w:val="000250BA"/>
    <w:rsid w:val="00025293"/>
    <w:rsid w:val="00027716"/>
    <w:rsid w:val="00031B3A"/>
    <w:rsid w:val="00034081"/>
    <w:rsid w:val="00035143"/>
    <w:rsid w:val="00035C76"/>
    <w:rsid w:val="00035EAB"/>
    <w:rsid w:val="000377ED"/>
    <w:rsid w:val="00037B43"/>
    <w:rsid w:val="0004054D"/>
    <w:rsid w:val="00040C23"/>
    <w:rsid w:val="00041C52"/>
    <w:rsid w:val="000466B5"/>
    <w:rsid w:val="000470DC"/>
    <w:rsid w:val="0004766D"/>
    <w:rsid w:val="000501D3"/>
    <w:rsid w:val="000508AE"/>
    <w:rsid w:val="0005110E"/>
    <w:rsid w:val="00051485"/>
    <w:rsid w:val="00051B50"/>
    <w:rsid w:val="00053FC9"/>
    <w:rsid w:val="00054311"/>
    <w:rsid w:val="0005538F"/>
    <w:rsid w:val="000561B5"/>
    <w:rsid w:val="00056A3C"/>
    <w:rsid w:val="000574FC"/>
    <w:rsid w:val="00061777"/>
    <w:rsid w:val="000626CA"/>
    <w:rsid w:val="0006524F"/>
    <w:rsid w:val="00066786"/>
    <w:rsid w:val="00066C9F"/>
    <w:rsid w:val="00067C24"/>
    <w:rsid w:val="00067D90"/>
    <w:rsid w:val="0007237C"/>
    <w:rsid w:val="00077396"/>
    <w:rsid w:val="00077DFB"/>
    <w:rsid w:val="00080A26"/>
    <w:rsid w:val="00081119"/>
    <w:rsid w:val="00081312"/>
    <w:rsid w:val="00081BC7"/>
    <w:rsid w:val="00081BFA"/>
    <w:rsid w:val="00084C00"/>
    <w:rsid w:val="0008500F"/>
    <w:rsid w:val="000855DE"/>
    <w:rsid w:val="00086B2C"/>
    <w:rsid w:val="000873EC"/>
    <w:rsid w:val="00090623"/>
    <w:rsid w:val="00091411"/>
    <w:rsid w:val="000917CC"/>
    <w:rsid w:val="00094CD6"/>
    <w:rsid w:val="0009546A"/>
    <w:rsid w:val="000959E9"/>
    <w:rsid w:val="000A274E"/>
    <w:rsid w:val="000A3105"/>
    <w:rsid w:val="000A3AFF"/>
    <w:rsid w:val="000A48D8"/>
    <w:rsid w:val="000A5A75"/>
    <w:rsid w:val="000A5E35"/>
    <w:rsid w:val="000A64E2"/>
    <w:rsid w:val="000B0FFC"/>
    <w:rsid w:val="000B10A0"/>
    <w:rsid w:val="000B16E3"/>
    <w:rsid w:val="000B3389"/>
    <w:rsid w:val="000B3DFA"/>
    <w:rsid w:val="000B43E5"/>
    <w:rsid w:val="000B5C1D"/>
    <w:rsid w:val="000B6322"/>
    <w:rsid w:val="000B6431"/>
    <w:rsid w:val="000B75FB"/>
    <w:rsid w:val="000C145C"/>
    <w:rsid w:val="000C19E1"/>
    <w:rsid w:val="000C2A5C"/>
    <w:rsid w:val="000C2E3E"/>
    <w:rsid w:val="000C38F9"/>
    <w:rsid w:val="000C4617"/>
    <w:rsid w:val="000C4AD6"/>
    <w:rsid w:val="000C69B3"/>
    <w:rsid w:val="000C6E7C"/>
    <w:rsid w:val="000D0806"/>
    <w:rsid w:val="000D1BAB"/>
    <w:rsid w:val="000D2DC7"/>
    <w:rsid w:val="000D3A87"/>
    <w:rsid w:val="000D3FE5"/>
    <w:rsid w:val="000D5091"/>
    <w:rsid w:val="000D5B53"/>
    <w:rsid w:val="000D6762"/>
    <w:rsid w:val="000E18EA"/>
    <w:rsid w:val="000E2A6F"/>
    <w:rsid w:val="000E56A2"/>
    <w:rsid w:val="000E76A8"/>
    <w:rsid w:val="000E7AEE"/>
    <w:rsid w:val="000E7E9F"/>
    <w:rsid w:val="000E7FD8"/>
    <w:rsid w:val="000F17C7"/>
    <w:rsid w:val="000F3211"/>
    <w:rsid w:val="000F5752"/>
    <w:rsid w:val="000F69CD"/>
    <w:rsid w:val="000F7F97"/>
    <w:rsid w:val="00102507"/>
    <w:rsid w:val="00102944"/>
    <w:rsid w:val="00103577"/>
    <w:rsid w:val="0010382A"/>
    <w:rsid w:val="00103B89"/>
    <w:rsid w:val="00103E4A"/>
    <w:rsid w:val="001077CC"/>
    <w:rsid w:val="00107852"/>
    <w:rsid w:val="00107D92"/>
    <w:rsid w:val="001101AA"/>
    <w:rsid w:val="00111F60"/>
    <w:rsid w:val="001129D8"/>
    <w:rsid w:val="00113BC1"/>
    <w:rsid w:val="0011569C"/>
    <w:rsid w:val="00116A25"/>
    <w:rsid w:val="001170A9"/>
    <w:rsid w:val="001172F9"/>
    <w:rsid w:val="00121DE9"/>
    <w:rsid w:val="00124323"/>
    <w:rsid w:val="001253BC"/>
    <w:rsid w:val="00125F5E"/>
    <w:rsid w:val="0012609A"/>
    <w:rsid w:val="00126EC6"/>
    <w:rsid w:val="001271F0"/>
    <w:rsid w:val="00127372"/>
    <w:rsid w:val="00130C0E"/>
    <w:rsid w:val="00131410"/>
    <w:rsid w:val="00133A4B"/>
    <w:rsid w:val="00134453"/>
    <w:rsid w:val="0013590D"/>
    <w:rsid w:val="00140383"/>
    <w:rsid w:val="00142CA1"/>
    <w:rsid w:val="001442B5"/>
    <w:rsid w:val="00144657"/>
    <w:rsid w:val="0015067D"/>
    <w:rsid w:val="00151892"/>
    <w:rsid w:val="00151FE8"/>
    <w:rsid w:val="00155D25"/>
    <w:rsid w:val="00155DC9"/>
    <w:rsid w:val="00155E3A"/>
    <w:rsid w:val="00156D69"/>
    <w:rsid w:val="00157E98"/>
    <w:rsid w:val="00161010"/>
    <w:rsid w:val="001612B4"/>
    <w:rsid w:val="00163E31"/>
    <w:rsid w:val="00164EE9"/>
    <w:rsid w:val="001677E8"/>
    <w:rsid w:val="00170AA1"/>
    <w:rsid w:val="00170CB2"/>
    <w:rsid w:val="001715CB"/>
    <w:rsid w:val="00171BC5"/>
    <w:rsid w:val="00180238"/>
    <w:rsid w:val="00180C82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97A44"/>
    <w:rsid w:val="001A3389"/>
    <w:rsid w:val="001A3DA1"/>
    <w:rsid w:val="001A5405"/>
    <w:rsid w:val="001A5BF6"/>
    <w:rsid w:val="001A66C1"/>
    <w:rsid w:val="001B08FB"/>
    <w:rsid w:val="001B0DA5"/>
    <w:rsid w:val="001B23D2"/>
    <w:rsid w:val="001B3C78"/>
    <w:rsid w:val="001B5BF1"/>
    <w:rsid w:val="001B6569"/>
    <w:rsid w:val="001B70CC"/>
    <w:rsid w:val="001C064D"/>
    <w:rsid w:val="001C0750"/>
    <w:rsid w:val="001C2230"/>
    <w:rsid w:val="001C25FC"/>
    <w:rsid w:val="001C2BB5"/>
    <w:rsid w:val="001C57BF"/>
    <w:rsid w:val="001C5CD2"/>
    <w:rsid w:val="001C7033"/>
    <w:rsid w:val="001C74E8"/>
    <w:rsid w:val="001C7D3F"/>
    <w:rsid w:val="001D1F55"/>
    <w:rsid w:val="001D303F"/>
    <w:rsid w:val="001D39EB"/>
    <w:rsid w:val="001D4345"/>
    <w:rsid w:val="001E6567"/>
    <w:rsid w:val="001E71AC"/>
    <w:rsid w:val="001E7AAD"/>
    <w:rsid w:val="001F0043"/>
    <w:rsid w:val="001F1D0C"/>
    <w:rsid w:val="001F4A2B"/>
    <w:rsid w:val="001F5D5E"/>
    <w:rsid w:val="001F66BE"/>
    <w:rsid w:val="001F6F8C"/>
    <w:rsid w:val="00200A8A"/>
    <w:rsid w:val="00202B48"/>
    <w:rsid w:val="00202DAA"/>
    <w:rsid w:val="00203938"/>
    <w:rsid w:val="002050F1"/>
    <w:rsid w:val="00210688"/>
    <w:rsid w:val="0021089F"/>
    <w:rsid w:val="00211DAA"/>
    <w:rsid w:val="0021343C"/>
    <w:rsid w:val="00215607"/>
    <w:rsid w:val="00220364"/>
    <w:rsid w:val="00224CCF"/>
    <w:rsid w:val="00225FE0"/>
    <w:rsid w:val="00227D87"/>
    <w:rsid w:val="00231F18"/>
    <w:rsid w:val="002325F0"/>
    <w:rsid w:val="0023322D"/>
    <w:rsid w:val="0023489F"/>
    <w:rsid w:val="00236C63"/>
    <w:rsid w:val="0023723C"/>
    <w:rsid w:val="00242022"/>
    <w:rsid w:val="00243203"/>
    <w:rsid w:val="00243395"/>
    <w:rsid w:val="00245F1C"/>
    <w:rsid w:val="0024625A"/>
    <w:rsid w:val="0024762E"/>
    <w:rsid w:val="00247804"/>
    <w:rsid w:val="00250641"/>
    <w:rsid w:val="00250CC3"/>
    <w:rsid w:val="00253BA3"/>
    <w:rsid w:val="0025548C"/>
    <w:rsid w:val="00255C53"/>
    <w:rsid w:val="00256AB9"/>
    <w:rsid w:val="00257407"/>
    <w:rsid w:val="00257436"/>
    <w:rsid w:val="00257EF4"/>
    <w:rsid w:val="002617E8"/>
    <w:rsid w:val="00261F87"/>
    <w:rsid w:val="002643B8"/>
    <w:rsid w:val="00265450"/>
    <w:rsid w:val="002654EA"/>
    <w:rsid w:val="002668D6"/>
    <w:rsid w:val="00266C22"/>
    <w:rsid w:val="00267266"/>
    <w:rsid w:val="002674C5"/>
    <w:rsid w:val="00272E0F"/>
    <w:rsid w:val="0027448E"/>
    <w:rsid w:val="00275D84"/>
    <w:rsid w:val="002762D3"/>
    <w:rsid w:val="00276BA5"/>
    <w:rsid w:val="002775F1"/>
    <w:rsid w:val="00277DB7"/>
    <w:rsid w:val="002803BD"/>
    <w:rsid w:val="00280705"/>
    <w:rsid w:val="002833BE"/>
    <w:rsid w:val="00283B29"/>
    <w:rsid w:val="002845B8"/>
    <w:rsid w:val="00284913"/>
    <w:rsid w:val="002863F3"/>
    <w:rsid w:val="00286A5A"/>
    <w:rsid w:val="00292D0A"/>
    <w:rsid w:val="00292FE4"/>
    <w:rsid w:val="00293B65"/>
    <w:rsid w:val="002962F4"/>
    <w:rsid w:val="0029683F"/>
    <w:rsid w:val="002975B4"/>
    <w:rsid w:val="00297F7A"/>
    <w:rsid w:val="00297FF6"/>
    <w:rsid w:val="002A03BD"/>
    <w:rsid w:val="002A0A2B"/>
    <w:rsid w:val="002A2151"/>
    <w:rsid w:val="002A3A26"/>
    <w:rsid w:val="002A42E6"/>
    <w:rsid w:val="002A4A90"/>
    <w:rsid w:val="002A4B60"/>
    <w:rsid w:val="002A5CEF"/>
    <w:rsid w:val="002A6891"/>
    <w:rsid w:val="002A77C4"/>
    <w:rsid w:val="002A77DE"/>
    <w:rsid w:val="002A7916"/>
    <w:rsid w:val="002B0A23"/>
    <w:rsid w:val="002B112C"/>
    <w:rsid w:val="002B19C6"/>
    <w:rsid w:val="002B1D6A"/>
    <w:rsid w:val="002B2C87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50A"/>
    <w:rsid w:val="002C6683"/>
    <w:rsid w:val="002D12E8"/>
    <w:rsid w:val="002D30CE"/>
    <w:rsid w:val="002D33E0"/>
    <w:rsid w:val="002D4CD1"/>
    <w:rsid w:val="002D597A"/>
    <w:rsid w:val="002D7282"/>
    <w:rsid w:val="002D7A3B"/>
    <w:rsid w:val="002E0C78"/>
    <w:rsid w:val="002E1D71"/>
    <w:rsid w:val="002E285A"/>
    <w:rsid w:val="002E7B72"/>
    <w:rsid w:val="002F1844"/>
    <w:rsid w:val="002F294A"/>
    <w:rsid w:val="002F5B95"/>
    <w:rsid w:val="002F768B"/>
    <w:rsid w:val="002F7BBB"/>
    <w:rsid w:val="00300F2B"/>
    <w:rsid w:val="00301525"/>
    <w:rsid w:val="00304D98"/>
    <w:rsid w:val="00305DAC"/>
    <w:rsid w:val="00305DE7"/>
    <w:rsid w:val="00310993"/>
    <w:rsid w:val="0031183D"/>
    <w:rsid w:val="00314050"/>
    <w:rsid w:val="0031672A"/>
    <w:rsid w:val="00317765"/>
    <w:rsid w:val="003201A5"/>
    <w:rsid w:val="00321CBC"/>
    <w:rsid w:val="003237BB"/>
    <w:rsid w:val="00323A56"/>
    <w:rsid w:val="0032467E"/>
    <w:rsid w:val="00324A61"/>
    <w:rsid w:val="00324EA8"/>
    <w:rsid w:val="00325774"/>
    <w:rsid w:val="00330644"/>
    <w:rsid w:val="00331036"/>
    <w:rsid w:val="0033251A"/>
    <w:rsid w:val="00332F2F"/>
    <w:rsid w:val="00333543"/>
    <w:rsid w:val="003341F3"/>
    <w:rsid w:val="00334B63"/>
    <w:rsid w:val="00334D7C"/>
    <w:rsid w:val="00335FEF"/>
    <w:rsid w:val="00337E92"/>
    <w:rsid w:val="00342DD8"/>
    <w:rsid w:val="00344D05"/>
    <w:rsid w:val="00346268"/>
    <w:rsid w:val="0034657E"/>
    <w:rsid w:val="00346F2F"/>
    <w:rsid w:val="00346F37"/>
    <w:rsid w:val="00352771"/>
    <w:rsid w:val="00353AD1"/>
    <w:rsid w:val="00360768"/>
    <w:rsid w:val="003609F6"/>
    <w:rsid w:val="003615B1"/>
    <w:rsid w:val="00362490"/>
    <w:rsid w:val="00363088"/>
    <w:rsid w:val="003630D3"/>
    <w:rsid w:val="003655FC"/>
    <w:rsid w:val="00365CCD"/>
    <w:rsid w:val="003664F4"/>
    <w:rsid w:val="003674B3"/>
    <w:rsid w:val="0037020F"/>
    <w:rsid w:val="00371438"/>
    <w:rsid w:val="00371E40"/>
    <w:rsid w:val="00372AC8"/>
    <w:rsid w:val="00373562"/>
    <w:rsid w:val="00373C75"/>
    <w:rsid w:val="00373E84"/>
    <w:rsid w:val="0037615D"/>
    <w:rsid w:val="00376DFC"/>
    <w:rsid w:val="003812D0"/>
    <w:rsid w:val="00381AC9"/>
    <w:rsid w:val="00385C4F"/>
    <w:rsid w:val="00385F80"/>
    <w:rsid w:val="003876A1"/>
    <w:rsid w:val="00391598"/>
    <w:rsid w:val="00391FC7"/>
    <w:rsid w:val="00393004"/>
    <w:rsid w:val="00393154"/>
    <w:rsid w:val="003942ED"/>
    <w:rsid w:val="0039514F"/>
    <w:rsid w:val="00396EF8"/>
    <w:rsid w:val="003977CC"/>
    <w:rsid w:val="003978B1"/>
    <w:rsid w:val="003A088F"/>
    <w:rsid w:val="003A14E5"/>
    <w:rsid w:val="003A2D45"/>
    <w:rsid w:val="003A40A0"/>
    <w:rsid w:val="003A5EBB"/>
    <w:rsid w:val="003B1203"/>
    <w:rsid w:val="003B1EB7"/>
    <w:rsid w:val="003B2F9B"/>
    <w:rsid w:val="003B3A53"/>
    <w:rsid w:val="003B3D84"/>
    <w:rsid w:val="003B632B"/>
    <w:rsid w:val="003C0933"/>
    <w:rsid w:val="003C14EB"/>
    <w:rsid w:val="003C6206"/>
    <w:rsid w:val="003D0127"/>
    <w:rsid w:val="003D134C"/>
    <w:rsid w:val="003D2D77"/>
    <w:rsid w:val="003D3EDF"/>
    <w:rsid w:val="003D44E3"/>
    <w:rsid w:val="003D4CFF"/>
    <w:rsid w:val="003D690F"/>
    <w:rsid w:val="003E0DB8"/>
    <w:rsid w:val="003E1692"/>
    <w:rsid w:val="003E228C"/>
    <w:rsid w:val="003E2B2B"/>
    <w:rsid w:val="003E65B9"/>
    <w:rsid w:val="003F07C1"/>
    <w:rsid w:val="003F252D"/>
    <w:rsid w:val="003F2987"/>
    <w:rsid w:val="003F2BAB"/>
    <w:rsid w:val="003F2E7F"/>
    <w:rsid w:val="003F3B3F"/>
    <w:rsid w:val="003F44D2"/>
    <w:rsid w:val="003F6672"/>
    <w:rsid w:val="003F6C59"/>
    <w:rsid w:val="003F6D88"/>
    <w:rsid w:val="004026D0"/>
    <w:rsid w:val="00402CBF"/>
    <w:rsid w:val="00404E06"/>
    <w:rsid w:val="0040575B"/>
    <w:rsid w:val="00406436"/>
    <w:rsid w:val="00410C10"/>
    <w:rsid w:val="00411C11"/>
    <w:rsid w:val="004120C7"/>
    <w:rsid w:val="0041263E"/>
    <w:rsid w:val="004129E9"/>
    <w:rsid w:val="0041311A"/>
    <w:rsid w:val="00414504"/>
    <w:rsid w:val="00416F71"/>
    <w:rsid w:val="00417DA4"/>
    <w:rsid w:val="00420BFE"/>
    <w:rsid w:val="00421171"/>
    <w:rsid w:val="004217AB"/>
    <w:rsid w:val="00424B57"/>
    <w:rsid w:val="00424DD6"/>
    <w:rsid w:val="004276FB"/>
    <w:rsid w:val="00431FDC"/>
    <w:rsid w:val="00432C9D"/>
    <w:rsid w:val="00433711"/>
    <w:rsid w:val="004346FD"/>
    <w:rsid w:val="00434F9E"/>
    <w:rsid w:val="00435303"/>
    <w:rsid w:val="00435512"/>
    <w:rsid w:val="00436F7E"/>
    <w:rsid w:val="00440282"/>
    <w:rsid w:val="004402B1"/>
    <w:rsid w:val="004408C5"/>
    <w:rsid w:val="004436EA"/>
    <w:rsid w:val="004449B1"/>
    <w:rsid w:val="00445AD6"/>
    <w:rsid w:val="004474C5"/>
    <w:rsid w:val="00447C47"/>
    <w:rsid w:val="00450D25"/>
    <w:rsid w:val="004546C6"/>
    <w:rsid w:val="00461665"/>
    <w:rsid w:val="004624D3"/>
    <w:rsid w:val="00462BA0"/>
    <w:rsid w:val="00463459"/>
    <w:rsid w:val="00467546"/>
    <w:rsid w:val="00467C6F"/>
    <w:rsid w:val="00472DB5"/>
    <w:rsid w:val="00474A0F"/>
    <w:rsid w:val="00475C02"/>
    <w:rsid w:val="00476A89"/>
    <w:rsid w:val="00481F89"/>
    <w:rsid w:val="00483D97"/>
    <w:rsid w:val="00484A7B"/>
    <w:rsid w:val="00487790"/>
    <w:rsid w:val="00487EE2"/>
    <w:rsid w:val="00487FBC"/>
    <w:rsid w:val="004926EC"/>
    <w:rsid w:val="00493FCB"/>
    <w:rsid w:val="00496D20"/>
    <w:rsid w:val="004A0698"/>
    <w:rsid w:val="004A08E1"/>
    <w:rsid w:val="004A1F3A"/>
    <w:rsid w:val="004A24CD"/>
    <w:rsid w:val="004A3927"/>
    <w:rsid w:val="004A4BF1"/>
    <w:rsid w:val="004A5343"/>
    <w:rsid w:val="004A5654"/>
    <w:rsid w:val="004A5CA0"/>
    <w:rsid w:val="004A6243"/>
    <w:rsid w:val="004A75BC"/>
    <w:rsid w:val="004A7E91"/>
    <w:rsid w:val="004B2A92"/>
    <w:rsid w:val="004B3DB3"/>
    <w:rsid w:val="004B4687"/>
    <w:rsid w:val="004B6037"/>
    <w:rsid w:val="004C0AC8"/>
    <w:rsid w:val="004C0AD8"/>
    <w:rsid w:val="004C3BAC"/>
    <w:rsid w:val="004C41AB"/>
    <w:rsid w:val="004C58B9"/>
    <w:rsid w:val="004C7889"/>
    <w:rsid w:val="004C78CB"/>
    <w:rsid w:val="004D3424"/>
    <w:rsid w:val="004D4DE3"/>
    <w:rsid w:val="004E09A0"/>
    <w:rsid w:val="004E0B20"/>
    <w:rsid w:val="004E1D21"/>
    <w:rsid w:val="004E3020"/>
    <w:rsid w:val="004E3BA9"/>
    <w:rsid w:val="004E3FF3"/>
    <w:rsid w:val="004E58BA"/>
    <w:rsid w:val="004F0634"/>
    <w:rsid w:val="004F480C"/>
    <w:rsid w:val="004F6070"/>
    <w:rsid w:val="004F6875"/>
    <w:rsid w:val="004F713D"/>
    <w:rsid w:val="004F7576"/>
    <w:rsid w:val="005004EE"/>
    <w:rsid w:val="005008B4"/>
    <w:rsid w:val="00501DEF"/>
    <w:rsid w:val="00503D8B"/>
    <w:rsid w:val="0050485A"/>
    <w:rsid w:val="0050652A"/>
    <w:rsid w:val="00506A93"/>
    <w:rsid w:val="005111E5"/>
    <w:rsid w:val="005160CC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27C31"/>
    <w:rsid w:val="00531388"/>
    <w:rsid w:val="00531496"/>
    <w:rsid w:val="00531A09"/>
    <w:rsid w:val="00531B21"/>
    <w:rsid w:val="0053202A"/>
    <w:rsid w:val="00532214"/>
    <w:rsid w:val="00533357"/>
    <w:rsid w:val="005334A1"/>
    <w:rsid w:val="005335F3"/>
    <w:rsid w:val="00534097"/>
    <w:rsid w:val="0053563B"/>
    <w:rsid w:val="00535C6C"/>
    <w:rsid w:val="00537696"/>
    <w:rsid w:val="00540A57"/>
    <w:rsid w:val="00540CAE"/>
    <w:rsid w:val="00540F53"/>
    <w:rsid w:val="005418CB"/>
    <w:rsid w:val="00541B08"/>
    <w:rsid w:val="00542ACD"/>
    <w:rsid w:val="00545D69"/>
    <w:rsid w:val="00546C80"/>
    <w:rsid w:val="00547CFE"/>
    <w:rsid w:val="005504B5"/>
    <w:rsid w:val="00550974"/>
    <w:rsid w:val="0055156E"/>
    <w:rsid w:val="00551952"/>
    <w:rsid w:val="005526A7"/>
    <w:rsid w:val="0055358A"/>
    <w:rsid w:val="00555BBC"/>
    <w:rsid w:val="0056180A"/>
    <w:rsid w:val="005623C7"/>
    <w:rsid w:val="005624EF"/>
    <w:rsid w:val="00565775"/>
    <w:rsid w:val="005667B0"/>
    <w:rsid w:val="00566B10"/>
    <w:rsid w:val="0056792D"/>
    <w:rsid w:val="00567DBC"/>
    <w:rsid w:val="00570733"/>
    <w:rsid w:val="00571F26"/>
    <w:rsid w:val="00572150"/>
    <w:rsid w:val="005734AD"/>
    <w:rsid w:val="005737AE"/>
    <w:rsid w:val="005740D2"/>
    <w:rsid w:val="005742E2"/>
    <w:rsid w:val="005742F4"/>
    <w:rsid w:val="00574C9C"/>
    <w:rsid w:val="005752A9"/>
    <w:rsid w:val="005767DF"/>
    <w:rsid w:val="00576F4C"/>
    <w:rsid w:val="00576FE3"/>
    <w:rsid w:val="00582061"/>
    <w:rsid w:val="005841C8"/>
    <w:rsid w:val="00585445"/>
    <w:rsid w:val="00585666"/>
    <w:rsid w:val="00585FAF"/>
    <w:rsid w:val="00586C37"/>
    <w:rsid w:val="00590E57"/>
    <w:rsid w:val="00591DBE"/>
    <w:rsid w:val="00592986"/>
    <w:rsid w:val="00594D07"/>
    <w:rsid w:val="0059511D"/>
    <w:rsid w:val="005977BB"/>
    <w:rsid w:val="00597D5F"/>
    <w:rsid w:val="005A1FD1"/>
    <w:rsid w:val="005A247F"/>
    <w:rsid w:val="005A30C7"/>
    <w:rsid w:val="005A4F5C"/>
    <w:rsid w:val="005A5E4C"/>
    <w:rsid w:val="005B12CA"/>
    <w:rsid w:val="005B1D5D"/>
    <w:rsid w:val="005B25E4"/>
    <w:rsid w:val="005B4A35"/>
    <w:rsid w:val="005B4A4D"/>
    <w:rsid w:val="005B4D67"/>
    <w:rsid w:val="005B5DF4"/>
    <w:rsid w:val="005B7F62"/>
    <w:rsid w:val="005C192F"/>
    <w:rsid w:val="005C2D79"/>
    <w:rsid w:val="005C33EE"/>
    <w:rsid w:val="005C3C91"/>
    <w:rsid w:val="005C3DF7"/>
    <w:rsid w:val="005C50B8"/>
    <w:rsid w:val="005C5B1F"/>
    <w:rsid w:val="005C5EE2"/>
    <w:rsid w:val="005C66F7"/>
    <w:rsid w:val="005C6CA8"/>
    <w:rsid w:val="005D05C3"/>
    <w:rsid w:val="005D1EAD"/>
    <w:rsid w:val="005D4311"/>
    <w:rsid w:val="005D7E14"/>
    <w:rsid w:val="005E43EB"/>
    <w:rsid w:val="005E44C1"/>
    <w:rsid w:val="005E49DC"/>
    <w:rsid w:val="005F0230"/>
    <w:rsid w:val="005F10C9"/>
    <w:rsid w:val="005F125D"/>
    <w:rsid w:val="005F17A7"/>
    <w:rsid w:val="005F344F"/>
    <w:rsid w:val="005F3D65"/>
    <w:rsid w:val="005F3FE0"/>
    <w:rsid w:val="005F571C"/>
    <w:rsid w:val="005F66C0"/>
    <w:rsid w:val="005F71C5"/>
    <w:rsid w:val="00601685"/>
    <w:rsid w:val="0060219F"/>
    <w:rsid w:val="006032C6"/>
    <w:rsid w:val="006041B8"/>
    <w:rsid w:val="00604AD5"/>
    <w:rsid w:val="00605CE9"/>
    <w:rsid w:val="006063C6"/>
    <w:rsid w:val="006105AD"/>
    <w:rsid w:val="006105AE"/>
    <w:rsid w:val="0061096F"/>
    <w:rsid w:val="00610B06"/>
    <w:rsid w:val="00610C56"/>
    <w:rsid w:val="006117B4"/>
    <w:rsid w:val="006118B3"/>
    <w:rsid w:val="006119F7"/>
    <w:rsid w:val="00612770"/>
    <w:rsid w:val="00613CC3"/>
    <w:rsid w:val="006151F5"/>
    <w:rsid w:val="0061548E"/>
    <w:rsid w:val="00615AD7"/>
    <w:rsid w:val="0061605D"/>
    <w:rsid w:val="00617E96"/>
    <w:rsid w:val="00620007"/>
    <w:rsid w:val="0062196C"/>
    <w:rsid w:val="00623BE7"/>
    <w:rsid w:val="00626292"/>
    <w:rsid w:val="00630A51"/>
    <w:rsid w:val="00630A58"/>
    <w:rsid w:val="00631BDD"/>
    <w:rsid w:val="00632771"/>
    <w:rsid w:val="006328AD"/>
    <w:rsid w:val="006335F3"/>
    <w:rsid w:val="00636B3F"/>
    <w:rsid w:val="00637C43"/>
    <w:rsid w:val="006419F0"/>
    <w:rsid w:val="006478E1"/>
    <w:rsid w:val="00647EC0"/>
    <w:rsid w:val="00651BFB"/>
    <w:rsid w:val="00651F28"/>
    <w:rsid w:val="00653649"/>
    <w:rsid w:val="00654685"/>
    <w:rsid w:val="00656B5A"/>
    <w:rsid w:val="0065705F"/>
    <w:rsid w:val="006613D8"/>
    <w:rsid w:val="006623FE"/>
    <w:rsid w:val="00664FFE"/>
    <w:rsid w:val="006659DD"/>
    <w:rsid w:val="00665CAC"/>
    <w:rsid w:val="00666EE5"/>
    <w:rsid w:val="00671A54"/>
    <w:rsid w:val="006724B5"/>
    <w:rsid w:val="006764AE"/>
    <w:rsid w:val="00676D4B"/>
    <w:rsid w:val="0068151A"/>
    <w:rsid w:val="00684600"/>
    <w:rsid w:val="006848E9"/>
    <w:rsid w:val="00685E11"/>
    <w:rsid w:val="00687F43"/>
    <w:rsid w:val="0069109C"/>
    <w:rsid w:val="0069113C"/>
    <w:rsid w:val="00691F53"/>
    <w:rsid w:val="006956F8"/>
    <w:rsid w:val="0069572A"/>
    <w:rsid w:val="006957E7"/>
    <w:rsid w:val="00695807"/>
    <w:rsid w:val="006A06CF"/>
    <w:rsid w:val="006A4567"/>
    <w:rsid w:val="006A4827"/>
    <w:rsid w:val="006A4A1A"/>
    <w:rsid w:val="006A57FA"/>
    <w:rsid w:val="006A5D99"/>
    <w:rsid w:val="006A6EF9"/>
    <w:rsid w:val="006A7678"/>
    <w:rsid w:val="006B24F8"/>
    <w:rsid w:val="006B2DA2"/>
    <w:rsid w:val="006B4823"/>
    <w:rsid w:val="006B4F72"/>
    <w:rsid w:val="006B716D"/>
    <w:rsid w:val="006B7A4C"/>
    <w:rsid w:val="006C0247"/>
    <w:rsid w:val="006C07E3"/>
    <w:rsid w:val="006C0818"/>
    <w:rsid w:val="006C116E"/>
    <w:rsid w:val="006D32F0"/>
    <w:rsid w:val="006D4373"/>
    <w:rsid w:val="006D628A"/>
    <w:rsid w:val="006E1E71"/>
    <w:rsid w:val="006E419D"/>
    <w:rsid w:val="006E488E"/>
    <w:rsid w:val="006E5B4D"/>
    <w:rsid w:val="006E6361"/>
    <w:rsid w:val="006E67F7"/>
    <w:rsid w:val="006E6B15"/>
    <w:rsid w:val="006E6BC6"/>
    <w:rsid w:val="006E6E5B"/>
    <w:rsid w:val="006F2757"/>
    <w:rsid w:val="006F3AA8"/>
    <w:rsid w:val="006F3FD2"/>
    <w:rsid w:val="006F51FD"/>
    <w:rsid w:val="006F7738"/>
    <w:rsid w:val="0070000F"/>
    <w:rsid w:val="00700722"/>
    <w:rsid w:val="00701B40"/>
    <w:rsid w:val="00703695"/>
    <w:rsid w:val="00704BC8"/>
    <w:rsid w:val="0070673D"/>
    <w:rsid w:val="0070749E"/>
    <w:rsid w:val="00711AD2"/>
    <w:rsid w:val="00711C9E"/>
    <w:rsid w:val="0071289C"/>
    <w:rsid w:val="00713F3D"/>
    <w:rsid w:val="00714E79"/>
    <w:rsid w:val="00715A03"/>
    <w:rsid w:val="0072056D"/>
    <w:rsid w:val="00720650"/>
    <w:rsid w:val="00720F2D"/>
    <w:rsid w:val="00722E98"/>
    <w:rsid w:val="00726F68"/>
    <w:rsid w:val="00727127"/>
    <w:rsid w:val="00730090"/>
    <w:rsid w:val="00730DCC"/>
    <w:rsid w:val="0073211D"/>
    <w:rsid w:val="00732153"/>
    <w:rsid w:val="00732D8D"/>
    <w:rsid w:val="00733001"/>
    <w:rsid w:val="00733E3B"/>
    <w:rsid w:val="007340C6"/>
    <w:rsid w:val="00735A3E"/>
    <w:rsid w:val="00735CFD"/>
    <w:rsid w:val="00736D10"/>
    <w:rsid w:val="0073704F"/>
    <w:rsid w:val="00740BF9"/>
    <w:rsid w:val="00741747"/>
    <w:rsid w:val="0074251A"/>
    <w:rsid w:val="007426BE"/>
    <w:rsid w:val="00742A6A"/>
    <w:rsid w:val="00743509"/>
    <w:rsid w:val="00744FE7"/>
    <w:rsid w:val="00746B41"/>
    <w:rsid w:val="00750445"/>
    <w:rsid w:val="00751281"/>
    <w:rsid w:val="0075141A"/>
    <w:rsid w:val="00751E79"/>
    <w:rsid w:val="00755608"/>
    <w:rsid w:val="00757838"/>
    <w:rsid w:val="0076025B"/>
    <w:rsid w:val="00761DFB"/>
    <w:rsid w:val="0076274B"/>
    <w:rsid w:val="007643EC"/>
    <w:rsid w:val="007676CB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85B9B"/>
    <w:rsid w:val="00790AFF"/>
    <w:rsid w:val="00792CC8"/>
    <w:rsid w:val="00792FCF"/>
    <w:rsid w:val="00793265"/>
    <w:rsid w:val="00794158"/>
    <w:rsid w:val="00794ED6"/>
    <w:rsid w:val="007A06FF"/>
    <w:rsid w:val="007A0F3B"/>
    <w:rsid w:val="007A1FB5"/>
    <w:rsid w:val="007A29DA"/>
    <w:rsid w:val="007A3D34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11C2"/>
    <w:rsid w:val="007C2633"/>
    <w:rsid w:val="007C2D7D"/>
    <w:rsid w:val="007C37A7"/>
    <w:rsid w:val="007C3A24"/>
    <w:rsid w:val="007C6B8D"/>
    <w:rsid w:val="007C7563"/>
    <w:rsid w:val="007D192A"/>
    <w:rsid w:val="007D44BE"/>
    <w:rsid w:val="007D6C15"/>
    <w:rsid w:val="007E2072"/>
    <w:rsid w:val="007E2B5C"/>
    <w:rsid w:val="007E6273"/>
    <w:rsid w:val="007E6348"/>
    <w:rsid w:val="007E6AA9"/>
    <w:rsid w:val="007E6E57"/>
    <w:rsid w:val="007E7A0F"/>
    <w:rsid w:val="007F0C99"/>
    <w:rsid w:val="007F204E"/>
    <w:rsid w:val="007F2542"/>
    <w:rsid w:val="007F3180"/>
    <w:rsid w:val="007F5DF6"/>
    <w:rsid w:val="007F7473"/>
    <w:rsid w:val="00801FF3"/>
    <w:rsid w:val="00802B5B"/>
    <w:rsid w:val="00802FCF"/>
    <w:rsid w:val="0080452C"/>
    <w:rsid w:val="00804758"/>
    <w:rsid w:val="00804B69"/>
    <w:rsid w:val="008062FD"/>
    <w:rsid w:val="0081079C"/>
    <w:rsid w:val="008112C3"/>
    <w:rsid w:val="008134C9"/>
    <w:rsid w:val="0081372B"/>
    <w:rsid w:val="00817B62"/>
    <w:rsid w:val="00821FF8"/>
    <w:rsid w:val="008241E5"/>
    <w:rsid w:val="008256DF"/>
    <w:rsid w:val="00826AA6"/>
    <w:rsid w:val="0082782C"/>
    <w:rsid w:val="00827D69"/>
    <w:rsid w:val="0083050D"/>
    <w:rsid w:val="008316D3"/>
    <w:rsid w:val="0083228A"/>
    <w:rsid w:val="00834226"/>
    <w:rsid w:val="00834567"/>
    <w:rsid w:val="00836DAF"/>
    <w:rsid w:val="00844EB3"/>
    <w:rsid w:val="00845BEF"/>
    <w:rsid w:val="00846BE8"/>
    <w:rsid w:val="00850A6D"/>
    <w:rsid w:val="008529D8"/>
    <w:rsid w:val="00852A6C"/>
    <w:rsid w:val="00852CE5"/>
    <w:rsid w:val="00853B01"/>
    <w:rsid w:val="00857EA2"/>
    <w:rsid w:val="0086119E"/>
    <w:rsid w:val="00861979"/>
    <w:rsid w:val="008635B7"/>
    <w:rsid w:val="00865216"/>
    <w:rsid w:val="00866E16"/>
    <w:rsid w:val="0087413C"/>
    <w:rsid w:val="008758EA"/>
    <w:rsid w:val="00876A4E"/>
    <w:rsid w:val="008807B6"/>
    <w:rsid w:val="0088099D"/>
    <w:rsid w:val="008863D9"/>
    <w:rsid w:val="0088678D"/>
    <w:rsid w:val="00887950"/>
    <w:rsid w:val="00887DC3"/>
    <w:rsid w:val="00887E79"/>
    <w:rsid w:val="0089192D"/>
    <w:rsid w:val="00892C91"/>
    <w:rsid w:val="00893A92"/>
    <w:rsid w:val="00895FD2"/>
    <w:rsid w:val="0089639F"/>
    <w:rsid w:val="00897170"/>
    <w:rsid w:val="0089723D"/>
    <w:rsid w:val="008A0733"/>
    <w:rsid w:val="008A107E"/>
    <w:rsid w:val="008A3612"/>
    <w:rsid w:val="008A4E03"/>
    <w:rsid w:val="008A6BDC"/>
    <w:rsid w:val="008A7D08"/>
    <w:rsid w:val="008B1BB4"/>
    <w:rsid w:val="008B2686"/>
    <w:rsid w:val="008B4475"/>
    <w:rsid w:val="008B462D"/>
    <w:rsid w:val="008B4A59"/>
    <w:rsid w:val="008B4CAE"/>
    <w:rsid w:val="008B5AF0"/>
    <w:rsid w:val="008B6615"/>
    <w:rsid w:val="008B763E"/>
    <w:rsid w:val="008B7E02"/>
    <w:rsid w:val="008C2B9E"/>
    <w:rsid w:val="008C4613"/>
    <w:rsid w:val="008C466B"/>
    <w:rsid w:val="008C545E"/>
    <w:rsid w:val="008C580C"/>
    <w:rsid w:val="008C7EDF"/>
    <w:rsid w:val="008D1896"/>
    <w:rsid w:val="008D1C45"/>
    <w:rsid w:val="008D4B2F"/>
    <w:rsid w:val="008D4BC2"/>
    <w:rsid w:val="008D4F61"/>
    <w:rsid w:val="008D5749"/>
    <w:rsid w:val="008D6B0F"/>
    <w:rsid w:val="008E2E8A"/>
    <w:rsid w:val="008E39C6"/>
    <w:rsid w:val="008E422B"/>
    <w:rsid w:val="008E44BF"/>
    <w:rsid w:val="008E564C"/>
    <w:rsid w:val="008E598E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06D9"/>
    <w:rsid w:val="0090235D"/>
    <w:rsid w:val="00902375"/>
    <w:rsid w:val="0090314F"/>
    <w:rsid w:val="00905E2B"/>
    <w:rsid w:val="00906341"/>
    <w:rsid w:val="00907313"/>
    <w:rsid w:val="00907693"/>
    <w:rsid w:val="00907B18"/>
    <w:rsid w:val="00913EC4"/>
    <w:rsid w:val="00915C0A"/>
    <w:rsid w:val="0091614D"/>
    <w:rsid w:val="00921E5E"/>
    <w:rsid w:val="00922C69"/>
    <w:rsid w:val="009235C5"/>
    <w:rsid w:val="00924B44"/>
    <w:rsid w:val="00925196"/>
    <w:rsid w:val="0092675D"/>
    <w:rsid w:val="00927092"/>
    <w:rsid w:val="00931560"/>
    <w:rsid w:val="00931CC6"/>
    <w:rsid w:val="009337E7"/>
    <w:rsid w:val="0093685C"/>
    <w:rsid w:val="00937EF5"/>
    <w:rsid w:val="00940894"/>
    <w:rsid w:val="00941BED"/>
    <w:rsid w:val="009420E4"/>
    <w:rsid w:val="0094280F"/>
    <w:rsid w:val="00942D4A"/>
    <w:rsid w:val="009446F3"/>
    <w:rsid w:val="009451F6"/>
    <w:rsid w:val="00945957"/>
    <w:rsid w:val="00945D18"/>
    <w:rsid w:val="009460C4"/>
    <w:rsid w:val="009504F0"/>
    <w:rsid w:val="009512BA"/>
    <w:rsid w:val="00951AD6"/>
    <w:rsid w:val="00953488"/>
    <w:rsid w:val="00953DA1"/>
    <w:rsid w:val="00954D56"/>
    <w:rsid w:val="009560D8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3728"/>
    <w:rsid w:val="009659DB"/>
    <w:rsid w:val="009665BE"/>
    <w:rsid w:val="00970913"/>
    <w:rsid w:val="00970988"/>
    <w:rsid w:val="00970E89"/>
    <w:rsid w:val="009710AF"/>
    <w:rsid w:val="00971642"/>
    <w:rsid w:val="00971F08"/>
    <w:rsid w:val="00977F0D"/>
    <w:rsid w:val="00981F04"/>
    <w:rsid w:val="009823A9"/>
    <w:rsid w:val="009824EE"/>
    <w:rsid w:val="00982533"/>
    <w:rsid w:val="00983617"/>
    <w:rsid w:val="009855E1"/>
    <w:rsid w:val="009862DD"/>
    <w:rsid w:val="0098781F"/>
    <w:rsid w:val="00990274"/>
    <w:rsid w:val="009906AF"/>
    <w:rsid w:val="00990C79"/>
    <w:rsid w:val="009921ED"/>
    <w:rsid w:val="00992638"/>
    <w:rsid w:val="00992C72"/>
    <w:rsid w:val="00992C7A"/>
    <w:rsid w:val="00994900"/>
    <w:rsid w:val="00994BD5"/>
    <w:rsid w:val="00994E6B"/>
    <w:rsid w:val="0099590C"/>
    <w:rsid w:val="00996F49"/>
    <w:rsid w:val="009A01BE"/>
    <w:rsid w:val="009A2434"/>
    <w:rsid w:val="009A2DED"/>
    <w:rsid w:val="009A5359"/>
    <w:rsid w:val="009A6296"/>
    <w:rsid w:val="009A7A32"/>
    <w:rsid w:val="009B0986"/>
    <w:rsid w:val="009B2169"/>
    <w:rsid w:val="009B2B25"/>
    <w:rsid w:val="009B4429"/>
    <w:rsid w:val="009B5717"/>
    <w:rsid w:val="009B6979"/>
    <w:rsid w:val="009C35D5"/>
    <w:rsid w:val="009C3ADB"/>
    <w:rsid w:val="009C54E7"/>
    <w:rsid w:val="009C6305"/>
    <w:rsid w:val="009C6345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4E73"/>
    <w:rsid w:val="009E59E2"/>
    <w:rsid w:val="009E5C1A"/>
    <w:rsid w:val="009E6261"/>
    <w:rsid w:val="009E6FAC"/>
    <w:rsid w:val="009E729A"/>
    <w:rsid w:val="009E79D5"/>
    <w:rsid w:val="009F0172"/>
    <w:rsid w:val="009F48B0"/>
    <w:rsid w:val="009F5AA9"/>
    <w:rsid w:val="009F7589"/>
    <w:rsid w:val="00A02298"/>
    <w:rsid w:val="00A0307D"/>
    <w:rsid w:val="00A03305"/>
    <w:rsid w:val="00A04B4F"/>
    <w:rsid w:val="00A04BCC"/>
    <w:rsid w:val="00A10C04"/>
    <w:rsid w:val="00A114C9"/>
    <w:rsid w:val="00A13AFC"/>
    <w:rsid w:val="00A13B69"/>
    <w:rsid w:val="00A1441D"/>
    <w:rsid w:val="00A16A47"/>
    <w:rsid w:val="00A20A2A"/>
    <w:rsid w:val="00A21AFB"/>
    <w:rsid w:val="00A2217A"/>
    <w:rsid w:val="00A244C2"/>
    <w:rsid w:val="00A24AD9"/>
    <w:rsid w:val="00A27B48"/>
    <w:rsid w:val="00A27F05"/>
    <w:rsid w:val="00A30111"/>
    <w:rsid w:val="00A32BF8"/>
    <w:rsid w:val="00A35F45"/>
    <w:rsid w:val="00A365DE"/>
    <w:rsid w:val="00A36DCC"/>
    <w:rsid w:val="00A371A1"/>
    <w:rsid w:val="00A374CC"/>
    <w:rsid w:val="00A404B1"/>
    <w:rsid w:val="00A40B7A"/>
    <w:rsid w:val="00A43A51"/>
    <w:rsid w:val="00A459A8"/>
    <w:rsid w:val="00A461B2"/>
    <w:rsid w:val="00A468A0"/>
    <w:rsid w:val="00A47A5E"/>
    <w:rsid w:val="00A47E49"/>
    <w:rsid w:val="00A5155A"/>
    <w:rsid w:val="00A535BA"/>
    <w:rsid w:val="00A54031"/>
    <w:rsid w:val="00A54861"/>
    <w:rsid w:val="00A550E0"/>
    <w:rsid w:val="00A5770B"/>
    <w:rsid w:val="00A60B53"/>
    <w:rsid w:val="00A6177C"/>
    <w:rsid w:val="00A61F40"/>
    <w:rsid w:val="00A6318B"/>
    <w:rsid w:val="00A633D5"/>
    <w:rsid w:val="00A6379C"/>
    <w:rsid w:val="00A65878"/>
    <w:rsid w:val="00A665DF"/>
    <w:rsid w:val="00A6679F"/>
    <w:rsid w:val="00A67122"/>
    <w:rsid w:val="00A67FBB"/>
    <w:rsid w:val="00A7267C"/>
    <w:rsid w:val="00A72FBC"/>
    <w:rsid w:val="00A73A65"/>
    <w:rsid w:val="00A74542"/>
    <w:rsid w:val="00A74E04"/>
    <w:rsid w:val="00A754B7"/>
    <w:rsid w:val="00A75544"/>
    <w:rsid w:val="00A846AB"/>
    <w:rsid w:val="00A84CD1"/>
    <w:rsid w:val="00A85021"/>
    <w:rsid w:val="00A85BD2"/>
    <w:rsid w:val="00A865D5"/>
    <w:rsid w:val="00A908E9"/>
    <w:rsid w:val="00A91701"/>
    <w:rsid w:val="00A92050"/>
    <w:rsid w:val="00A93C77"/>
    <w:rsid w:val="00A957E5"/>
    <w:rsid w:val="00A9591E"/>
    <w:rsid w:val="00A96ABC"/>
    <w:rsid w:val="00A9768C"/>
    <w:rsid w:val="00A9794E"/>
    <w:rsid w:val="00AA219E"/>
    <w:rsid w:val="00AA2DBE"/>
    <w:rsid w:val="00AA38B7"/>
    <w:rsid w:val="00AA3DAE"/>
    <w:rsid w:val="00AA4082"/>
    <w:rsid w:val="00AA45AA"/>
    <w:rsid w:val="00AA58D9"/>
    <w:rsid w:val="00AA5A5C"/>
    <w:rsid w:val="00AA5CD5"/>
    <w:rsid w:val="00AA6E15"/>
    <w:rsid w:val="00AA772C"/>
    <w:rsid w:val="00AA777C"/>
    <w:rsid w:val="00AA77DB"/>
    <w:rsid w:val="00AB093C"/>
    <w:rsid w:val="00AB09AF"/>
    <w:rsid w:val="00AB1008"/>
    <w:rsid w:val="00AB1626"/>
    <w:rsid w:val="00AB35FB"/>
    <w:rsid w:val="00AB504A"/>
    <w:rsid w:val="00AB689B"/>
    <w:rsid w:val="00AB7E58"/>
    <w:rsid w:val="00AC0556"/>
    <w:rsid w:val="00AC05C3"/>
    <w:rsid w:val="00AC07A8"/>
    <w:rsid w:val="00AC2708"/>
    <w:rsid w:val="00AC2D1B"/>
    <w:rsid w:val="00AC2DE3"/>
    <w:rsid w:val="00AC346C"/>
    <w:rsid w:val="00AC4F9F"/>
    <w:rsid w:val="00AC7D30"/>
    <w:rsid w:val="00AD1C24"/>
    <w:rsid w:val="00AD2C33"/>
    <w:rsid w:val="00AD582A"/>
    <w:rsid w:val="00AD685C"/>
    <w:rsid w:val="00AD77EA"/>
    <w:rsid w:val="00AE01FE"/>
    <w:rsid w:val="00AE0F45"/>
    <w:rsid w:val="00AE14F5"/>
    <w:rsid w:val="00AE389F"/>
    <w:rsid w:val="00AE6DF7"/>
    <w:rsid w:val="00AF2632"/>
    <w:rsid w:val="00AF4DF7"/>
    <w:rsid w:val="00AF780E"/>
    <w:rsid w:val="00AF7908"/>
    <w:rsid w:val="00AF79C8"/>
    <w:rsid w:val="00B03A61"/>
    <w:rsid w:val="00B05610"/>
    <w:rsid w:val="00B06B9A"/>
    <w:rsid w:val="00B07562"/>
    <w:rsid w:val="00B079C8"/>
    <w:rsid w:val="00B07D4A"/>
    <w:rsid w:val="00B106E5"/>
    <w:rsid w:val="00B12B52"/>
    <w:rsid w:val="00B12DB3"/>
    <w:rsid w:val="00B1332B"/>
    <w:rsid w:val="00B13808"/>
    <w:rsid w:val="00B15EDE"/>
    <w:rsid w:val="00B2078C"/>
    <w:rsid w:val="00B234A7"/>
    <w:rsid w:val="00B26264"/>
    <w:rsid w:val="00B30A38"/>
    <w:rsid w:val="00B30F2A"/>
    <w:rsid w:val="00B31CC9"/>
    <w:rsid w:val="00B32EEB"/>
    <w:rsid w:val="00B33298"/>
    <w:rsid w:val="00B3498A"/>
    <w:rsid w:val="00B356DF"/>
    <w:rsid w:val="00B358F3"/>
    <w:rsid w:val="00B35DAA"/>
    <w:rsid w:val="00B372FD"/>
    <w:rsid w:val="00B431FC"/>
    <w:rsid w:val="00B44F0F"/>
    <w:rsid w:val="00B45DAC"/>
    <w:rsid w:val="00B5494B"/>
    <w:rsid w:val="00B54BC8"/>
    <w:rsid w:val="00B554C3"/>
    <w:rsid w:val="00B569E8"/>
    <w:rsid w:val="00B57221"/>
    <w:rsid w:val="00B603C1"/>
    <w:rsid w:val="00B62116"/>
    <w:rsid w:val="00B62826"/>
    <w:rsid w:val="00B6441D"/>
    <w:rsid w:val="00B70C5F"/>
    <w:rsid w:val="00B718CF"/>
    <w:rsid w:val="00B73A2D"/>
    <w:rsid w:val="00B73AAF"/>
    <w:rsid w:val="00B74CC0"/>
    <w:rsid w:val="00B75E36"/>
    <w:rsid w:val="00B80E3C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2F89"/>
    <w:rsid w:val="00BA3511"/>
    <w:rsid w:val="00BA383C"/>
    <w:rsid w:val="00BA5150"/>
    <w:rsid w:val="00BA6CD9"/>
    <w:rsid w:val="00BB0C1E"/>
    <w:rsid w:val="00BB1439"/>
    <w:rsid w:val="00BB2607"/>
    <w:rsid w:val="00BB2CFC"/>
    <w:rsid w:val="00BB30BD"/>
    <w:rsid w:val="00BB3736"/>
    <w:rsid w:val="00BB6117"/>
    <w:rsid w:val="00BB66C0"/>
    <w:rsid w:val="00BB776F"/>
    <w:rsid w:val="00BC057B"/>
    <w:rsid w:val="00BC284E"/>
    <w:rsid w:val="00BC2A7D"/>
    <w:rsid w:val="00BC37F6"/>
    <w:rsid w:val="00BC65C1"/>
    <w:rsid w:val="00BC7389"/>
    <w:rsid w:val="00BC76BF"/>
    <w:rsid w:val="00BD047B"/>
    <w:rsid w:val="00BD1045"/>
    <w:rsid w:val="00BD3633"/>
    <w:rsid w:val="00BD4760"/>
    <w:rsid w:val="00BD4E7A"/>
    <w:rsid w:val="00BD5D87"/>
    <w:rsid w:val="00BD66C9"/>
    <w:rsid w:val="00BD6C27"/>
    <w:rsid w:val="00BD7285"/>
    <w:rsid w:val="00BD7AF5"/>
    <w:rsid w:val="00BE07AC"/>
    <w:rsid w:val="00BE0FA1"/>
    <w:rsid w:val="00BE3D98"/>
    <w:rsid w:val="00BE453E"/>
    <w:rsid w:val="00BE60AB"/>
    <w:rsid w:val="00BF1025"/>
    <w:rsid w:val="00BF20AB"/>
    <w:rsid w:val="00BF3B9C"/>
    <w:rsid w:val="00BF5056"/>
    <w:rsid w:val="00BF53F1"/>
    <w:rsid w:val="00BF5782"/>
    <w:rsid w:val="00BF71E7"/>
    <w:rsid w:val="00C01583"/>
    <w:rsid w:val="00C02B46"/>
    <w:rsid w:val="00C05637"/>
    <w:rsid w:val="00C05791"/>
    <w:rsid w:val="00C06BC1"/>
    <w:rsid w:val="00C10B9E"/>
    <w:rsid w:val="00C1335C"/>
    <w:rsid w:val="00C23D62"/>
    <w:rsid w:val="00C23F26"/>
    <w:rsid w:val="00C24A75"/>
    <w:rsid w:val="00C25393"/>
    <w:rsid w:val="00C25871"/>
    <w:rsid w:val="00C25C8B"/>
    <w:rsid w:val="00C30630"/>
    <w:rsid w:val="00C307F2"/>
    <w:rsid w:val="00C3141C"/>
    <w:rsid w:val="00C34793"/>
    <w:rsid w:val="00C35830"/>
    <w:rsid w:val="00C35DE0"/>
    <w:rsid w:val="00C3651F"/>
    <w:rsid w:val="00C40DCA"/>
    <w:rsid w:val="00C40E9E"/>
    <w:rsid w:val="00C413B6"/>
    <w:rsid w:val="00C4347B"/>
    <w:rsid w:val="00C457B5"/>
    <w:rsid w:val="00C465FE"/>
    <w:rsid w:val="00C47578"/>
    <w:rsid w:val="00C47B50"/>
    <w:rsid w:val="00C522B8"/>
    <w:rsid w:val="00C52EEB"/>
    <w:rsid w:val="00C532CB"/>
    <w:rsid w:val="00C53D52"/>
    <w:rsid w:val="00C543CE"/>
    <w:rsid w:val="00C54AE1"/>
    <w:rsid w:val="00C55C91"/>
    <w:rsid w:val="00C574BA"/>
    <w:rsid w:val="00C57D4B"/>
    <w:rsid w:val="00C61805"/>
    <w:rsid w:val="00C65FED"/>
    <w:rsid w:val="00C669CA"/>
    <w:rsid w:val="00C70002"/>
    <w:rsid w:val="00C767B7"/>
    <w:rsid w:val="00C76D6A"/>
    <w:rsid w:val="00C7795F"/>
    <w:rsid w:val="00C80057"/>
    <w:rsid w:val="00C8149F"/>
    <w:rsid w:val="00C8197A"/>
    <w:rsid w:val="00C820C8"/>
    <w:rsid w:val="00C82429"/>
    <w:rsid w:val="00C85075"/>
    <w:rsid w:val="00C86E6F"/>
    <w:rsid w:val="00C90AF7"/>
    <w:rsid w:val="00C91084"/>
    <w:rsid w:val="00C91D0E"/>
    <w:rsid w:val="00C92F26"/>
    <w:rsid w:val="00C93D79"/>
    <w:rsid w:val="00C95B50"/>
    <w:rsid w:val="00C97E85"/>
    <w:rsid w:val="00CA1723"/>
    <w:rsid w:val="00CA2CEF"/>
    <w:rsid w:val="00CA2F83"/>
    <w:rsid w:val="00CA3526"/>
    <w:rsid w:val="00CA357B"/>
    <w:rsid w:val="00CA4441"/>
    <w:rsid w:val="00CA6736"/>
    <w:rsid w:val="00CA6C68"/>
    <w:rsid w:val="00CA7C55"/>
    <w:rsid w:val="00CB0BC6"/>
    <w:rsid w:val="00CB1250"/>
    <w:rsid w:val="00CB1A2F"/>
    <w:rsid w:val="00CB1A9C"/>
    <w:rsid w:val="00CB28A1"/>
    <w:rsid w:val="00CB5E90"/>
    <w:rsid w:val="00CB6532"/>
    <w:rsid w:val="00CB706D"/>
    <w:rsid w:val="00CB77CC"/>
    <w:rsid w:val="00CC1289"/>
    <w:rsid w:val="00CC1754"/>
    <w:rsid w:val="00CC423B"/>
    <w:rsid w:val="00CC6129"/>
    <w:rsid w:val="00CD2081"/>
    <w:rsid w:val="00CD35CC"/>
    <w:rsid w:val="00CE333B"/>
    <w:rsid w:val="00CE51A4"/>
    <w:rsid w:val="00CE5E09"/>
    <w:rsid w:val="00CE6365"/>
    <w:rsid w:val="00CF091B"/>
    <w:rsid w:val="00CF1D8D"/>
    <w:rsid w:val="00D00EDE"/>
    <w:rsid w:val="00D1037A"/>
    <w:rsid w:val="00D10444"/>
    <w:rsid w:val="00D123ED"/>
    <w:rsid w:val="00D12515"/>
    <w:rsid w:val="00D12EA2"/>
    <w:rsid w:val="00D17219"/>
    <w:rsid w:val="00D20CAC"/>
    <w:rsid w:val="00D21F9B"/>
    <w:rsid w:val="00D22D3F"/>
    <w:rsid w:val="00D2413B"/>
    <w:rsid w:val="00D243D1"/>
    <w:rsid w:val="00D24B33"/>
    <w:rsid w:val="00D25BEB"/>
    <w:rsid w:val="00D26A66"/>
    <w:rsid w:val="00D27508"/>
    <w:rsid w:val="00D31D1D"/>
    <w:rsid w:val="00D33670"/>
    <w:rsid w:val="00D34DE2"/>
    <w:rsid w:val="00D35CBA"/>
    <w:rsid w:val="00D3664C"/>
    <w:rsid w:val="00D375AA"/>
    <w:rsid w:val="00D40041"/>
    <w:rsid w:val="00D402C5"/>
    <w:rsid w:val="00D41214"/>
    <w:rsid w:val="00D420B1"/>
    <w:rsid w:val="00D440F2"/>
    <w:rsid w:val="00D5193F"/>
    <w:rsid w:val="00D5252F"/>
    <w:rsid w:val="00D52A1E"/>
    <w:rsid w:val="00D53F0C"/>
    <w:rsid w:val="00D546CC"/>
    <w:rsid w:val="00D54B0C"/>
    <w:rsid w:val="00D54CE0"/>
    <w:rsid w:val="00D6119C"/>
    <w:rsid w:val="00D623BB"/>
    <w:rsid w:val="00D62892"/>
    <w:rsid w:val="00D63625"/>
    <w:rsid w:val="00D65DDE"/>
    <w:rsid w:val="00D6663D"/>
    <w:rsid w:val="00D75301"/>
    <w:rsid w:val="00D7684C"/>
    <w:rsid w:val="00D76BB1"/>
    <w:rsid w:val="00D76F99"/>
    <w:rsid w:val="00D81C14"/>
    <w:rsid w:val="00D81CC2"/>
    <w:rsid w:val="00D8280D"/>
    <w:rsid w:val="00D82919"/>
    <w:rsid w:val="00D83550"/>
    <w:rsid w:val="00D841F8"/>
    <w:rsid w:val="00D845E0"/>
    <w:rsid w:val="00D86F96"/>
    <w:rsid w:val="00D870B8"/>
    <w:rsid w:val="00D8773D"/>
    <w:rsid w:val="00D8796A"/>
    <w:rsid w:val="00D91049"/>
    <w:rsid w:val="00D9270C"/>
    <w:rsid w:val="00D9441A"/>
    <w:rsid w:val="00D970D4"/>
    <w:rsid w:val="00DA03D2"/>
    <w:rsid w:val="00DA1AC6"/>
    <w:rsid w:val="00DA524F"/>
    <w:rsid w:val="00DA5677"/>
    <w:rsid w:val="00DA7B64"/>
    <w:rsid w:val="00DA7C82"/>
    <w:rsid w:val="00DB10BE"/>
    <w:rsid w:val="00DB1149"/>
    <w:rsid w:val="00DB3002"/>
    <w:rsid w:val="00DB4D2F"/>
    <w:rsid w:val="00DB56DA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159B"/>
    <w:rsid w:val="00DD2676"/>
    <w:rsid w:val="00DD2833"/>
    <w:rsid w:val="00DD2E11"/>
    <w:rsid w:val="00DD3564"/>
    <w:rsid w:val="00DD45EA"/>
    <w:rsid w:val="00DD6CC1"/>
    <w:rsid w:val="00DD7F88"/>
    <w:rsid w:val="00DE0DEA"/>
    <w:rsid w:val="00DE28C2"/>
    <w:rsid w:val="00DE5A5E"/>
    <w:rsid w:val="00DE5C4D"/>
    <w:rsid w:val="00DE715D"/>
    <w:rsid w:val="00DF1A6C"/>
    <w:rsid w:val="00DF2543"/>
    <w:rsid w:val="00DF2CF2"/>
    <w:rsid w:val="00DF382C"/>
    <w:rsid w:val="00DF64B4"/>
    <w:rsid w:val="00DF777E"/>
    <w:rsid w:val="00E006E6"/>
    <w:rsid w:val="00E00701"/>
    <w:rsid w:val="00E0270A"/>
    <w:rsid w:val="00E0438B"/>
    <w:rsid w:val="00E047C3"/>
    <w:rsid w:val="00E05F3B"/>
    <w:rsid w:val="00E069FA"/>
    <w:rsid w:val="00E07C34"/>
    <w:rsid w:val="00E10F82"/>
    <w:rsid w:val="00E1160E"/>
    <w:rsid w:val="00E1169B"/>
    <w:rsid w:val="00E13A4B"/>
    <w:rsid w:val="00E1425C"/>
    <w:rsid w:val="00E1519C"/>
    <w:rsid w:val="00E15376"/>
    <w:rsid w:val="00E163D0"/>
    <w:rsid w:val="00E20DFB"/>
    <w:rsid w:val="00E210E1"/>
    <w:rsid w:val="00E22E9F"/>
    <w:rsid w:val="00E24566"/>
    <w:rsid w:val="00E263E0"/>
    <w:rsid w:val="00E276BA"/>
    <w:rsid w:val="00E3085D"/>
    <w:rsid w:val="00E315F3"/>
    <w:rsid w:val="00E32113"/>
    <w:rsid w:val="00E355FC"/>
    <w:rsid w:val="00E366AC"/>
    <w:rsid w:val="00E40266"/>
    <w:rsid w:val="00E4052D"/>
    <w:rsid w:val="00E405BB"/>
    <w:rsid w:val="00E40BB4"/>
    <w:rsid w:val="00E41390"/>
    <w:rsid w:val="00E42186"/>
    <w:rsid w:val="00E42B23"/>
    <w:rsid w:val="00E42FD0"/>
    <w:rsid w:val="00E43576"/>
    <w:rsid w:val="00E43B6E"/>
    <w:rsid w:val="00E45C49"/>
    <w:rsid w:val="00E45F1C"/>
    <w:rsid w:val="00E50960"/>
    <w:rsid w:val="00E518DB"/>
    <w:rsid w:val="00E52EE9"/>
    <w:rsid w:val="00E53E2C"/>
    <w:rsid w:val="00E540FC"/>
    <w:rsid w:val="00E5465B"/>
    <w:rsid w:val="00E54892"/>
    <w:rsid w:val="00E54A25"/>
    <w:rsid w:val="00E54CBC"/>
    <w:rsid w:val="00E55374"/>
    <w:rsid w:val="00E570F4"/>
    <w:rsid w:val="00E60320"/>
    <w:rsid w:val="00E60B6C"/>
    <w:rsid w:val="00E60CBB"/>
    <w:rsid w:val="00E62019"/>
    <w:rsid w:val="00E6310C"/>
    <w:rsid w:val="00E63BC5"/>
    <w:rsid w:val="00E643B3"/>
    <w:rsid w:val="00E65C9A"/>
    <w:rsid w:val="00E703B9"/>
    <w:rsid w:val="00E705C0"/>
    <w:rsid w:val="00E70A28"/>
    <w:rsid w:val="00E72192"/>
    <w:rsid w:val="00E7326E"/>
    <w:rsid w:val="00E757BF"/>
    <w:rsid w:val="00E769FB"/>
    <w:rsid w:val="00E76ADC"/>
    <w:rsid w:val="00E8083F"/>
    <w:rsid w:val="00E824D4"/>
    <w:rsid w:val="00E8285A"/>
    <w:rsid w:val="00E82EDF"/>
    <w:rsid w:val="00E86150"/>
    <w:rsid w:val="00E8698F"/>
    <w:rsid w:val="00E87CCC"/>
    <w:rsid w:val="00E91536"/>
    <w:rsid w:val="00E91C77"/>
    <w:rsid w:val="00E93000"/>
    <w:rsid w:val="00E94602"/>
    <w:rsid w:val="00E94FF4"/>
    <w:rsid w:val="00E9590A"/>
    <w:rsid w:val="00E95C8D"/>
    <w:rsid w:val="00E963A3"/>
    <w:rsid w:val="00EA007C"/>
    <w:rsid w:val="00EA0FEB"/>
    <w:rsid w:val="00EA29FC"/>
    <w:rsid w:val="00EA2D29"/>
    <w:rsid w:val="00EA30E4"/>
    <w:rsid w:val="00EA7258"/>
    <w:rsid w:val="00EA75B5"/>
    <w:rsid w:val="00EB1063"/>
    <w:rsid w:val="00EB2F19"/>
    <w:rsid w:val="00EB4164"/>
    <w:rsid w:val="00EB5304"/>
    <w:rsid w:val="00EB55BD"/>
    <w:rsid w:val="00EB623A"/>
    <w:rsid w:val="00EB6AA3"/>
    <w:rsid w:val="00EC17C4"/>
    <w:rsid w:val="00EC40E5"/>
    <w:rsid w:val="00EC6805"/>
    <w:rsid w:val="00ED0754"/>
    <w:rsid w:val="00ED1757"/>
    <w:rsid w:val="00ED24D9"/>
    <w:rsid w:val="00ED3F4A"/>
    <w:rsid w:val="00ED5B54"/>
    <w:rsid w:val="00ED68C6"/>
    <w:rsid w:val="00EE3FB8"/>
    <w:rsid w:val="00EE4BE7"/>
    <w:rsid w:val="00EE5BC4"/>
    <w:rsid w:val="00EE6942"/>
    <w:rsid w:val="00EE6EB1"/>
    <w:rsid w:val="00EE6F9F"/>
    <w:rsid w:val="00EF0595"/>
    <w:rsid w:val="00EF1CAF"/>
    <w:rsid w:val="00EF235D"/>
    <w:rsid w:val="00EF5501"/>
    <w:rsid w:val="00EF71E3"/>
    <w:rsid w:val="00F005E6"/>
    <w:rsid w:val="00F00A21"/>
    <w:rsid w:val="00F00F67"/>
    <w:rsid w:val="00F03008"/>
    <w:rsid w:val="00F03057"/>
    <w:rsid w:val="00F03BA9"/>
    <w:rsid w:val="00F03EFB"/>
    <w:rsid w:val="00F10B1E"/>
    <w:rsid w:val="00F11E6A"/>
    <w:rsid w:val="00F11FC2"/>
    <w:rsid w:val="00F141B9"/>
    <w:rsid w:val="00F204C3"/>
    <w:rsid w:val="00F24549"/>
    <w:rsid w:val="00F258EA"/>
    <w:rsid w:val="00F25BBB"/>
    <w:rsid w:val="00F25EA5"/>
    <w:rsid w:val="00F2651E"/>
    <w:rsid w:val="00F26A5D"/>
    <w:rsid w:val="00F27B90"/>
    <w:rsid w:val="00F31F8A"/>
    <w:rsid w:val="00F32A7E"/>
    <w:rsid w:val="00F34A53"/>
    <w:rsid w:val="00F35792"/>
    <w:rsid w:val="00F41E0D"/>
    <w:rsid w:val="00F4300B"/>
    <w:rsid w:val="00F4496F"/>
    <w:rsid w:val="00F459A1"/>
    <w:rsid w:val="00F47284"/>
    <w:rsid w:val="00F4797F"/>
    <w:rsid w:val="00F5097C"/>
    <w:rsid w:val="00F50DA4"/>
    <w:rsid w:val="00F51270"/>
    <w:rsid w:val="00F5209E"/>
    <w:rsid w:val="00F53F8F"/>
    <w:rsid w:val="00F54B3C"/>
    <w:rsid w:val="00F54EBA"/>
    <w:rsid w:val="00F560B5"/>
    <w:rsid w:val="00F5615F"/>
    <w:rsid w:val="00F56F92"/>
    <w:rsid w:val="00F5716C"/>
    <w:rsid w:val="00F57B44"/>
    <w:rsid w:val="00F611B9"/>
    <w:rsid w:val="00F61C9C"/>
    <w:rsid w:val="00F62347"/>
    <w:rsid w:val="00F62706"/>
    <w:rsid w:val="00F62927"/>
    <w:rsid w:val="00F62C52"/>
    <w:rsid w:val="00F641C2"/>
    <w:rsid w:val="00F67FC5"/>
    <w:rsid w:val="00F70E3F"/>
    <w:rsid w:val="00F73796"/>
    <w:rsid w:val="00F7433E"/>
    <w:rsid w:val="00F758CA"/>
    <w:rsid w:val="00F761EC"/>
    <w:rsid w:val="00F7653A"/>
    <w:rsid w:val="00F82163"/>
    <w:rsid w:val="00F8358E"/>
    <w:rsid w:val="00F9400C"/>
    <w:rsid w:val="00F94106"/>
    <w:rsid w:val="00F9495C"/>
    <w:rsid w:val="00FA0BA0"/>
    <w:rsid w:val="00FA33B5"/>
    <w:rsid w:val="00FA37FA"/>
    <w:rsid w:val="00FA3BDD"/>
    <w:rsid w:val="00FA533C"/>
    <w:rsid w:val="00FA79FE"/>
    <w:rsid w:val="00FB08BA"/>
    <w:rsid w:val="00FB3A9C"/>
    <w:rsid w:val="00FB3D21"/>
    <w:rsid w:val="00FB423F"/>
    <w:rsid w:val="00FB48D6"/>
    <w:rsid w:val="00FC0415"/>
    <w:rsid w:val="00FC1A9F"/>
    <w:rsid w:val="00FC239C"/>
    <w:rsid w:val="00FC3C32"/>
    <w:rsid w:val="00FC42F3"/>
    <w:rsid w:val="00FC5757"/>
    <w:rsid w:val="00FC735E"/>
    <w:rsid w:val="00FC75CA"/>
    <w:rsid w:val="00FD0203"/>
    <w:rsid w:val="00FD0654"/>
    <w:rsid w:val="00FD1073"/>
    <w:rsid w:val="00FD2CC5"/>
    <w:rsid w:val="00FD4103"/>
    <w:rsid w:val="00FD6DA6"/>
    <w:rsid w:val="00FD79D2"/>
    <w:rsid w:val="00FD7E32"/>
    <w:rsid w:val="00FE04FB"/>
    <w:rsid w:val="00FE4554"/>
    <w:rsid w:val="00FE596F"/>
    <w:rsid w:val="00FE665C"/>
    <w:rsid w:val="00FE6924"/>
    <w:rsid w:val="00FF1DB3"/>
    <w:rsid w:val="00FF3B9D"/>
    <w:rsid w:val="00FF47C4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3BBC12BA-5776-4127-B170-91A00E23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udexchange.info/resources/community-engagement-toolki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homeless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r83qwj6Ml2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omelessness.ucsf.edu/resources/reports/toward-new-understanding-california-statewide-study-people-experienc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8" ma:contentTypeDescription="Create a new document." ma:contentTypeScope="" ma:versionID="0baf7d70d43d1f05557bacac96873b74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df9edbaa0b1104aa3137142201830928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67895-84CA-4A79-A28A-DA054494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380E5-2FF0-4E2B-BC36-581C54C6A9D7}">
  <ds:schemaRefs>
    <ds:schemaRef ds:uri="http://purl.org/dc/elements/1.1/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0c408069-27ef-456c-b32e-53750250f17c"/>
    <ds:schemaRef ds:uri="http://schemas.openxmlformats.org/package/2006/metadata/core-properties"/>
    <ds:schemaRef ds:uri="a2d4b7a3-f851-41e8-99d5-1619c4311944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744</Words>
  <Characters>424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1</CharactersWithSpaces>
  <SharedDoc>false</SharedDoc>
  <HLinks>
    <vt:vector size="150" baseType="variant">
      <vt:variant>
        <vt:i4>4587523</vt:i4>
      </vt:variant>
      <vt:variant>
        <vt:i4>72</vt:i4>
      </vt:variant>
      <vt:variant>
        <vt:i4>0</vt:i4>
      </vt:variant>
      <vt:variant>
        <vt:i4>5</vt:i4>
      </vt:variant>
      <vt:variant>
        <vt:lpwstr>https://endhomelessness.org/resource/diversionexplainer/</vt:lpwstr>
      </vt:variant>
      <vt:variant>
        <vt:lpwstr/>
      </vt:variant>
      <vt:variant>
        <vt:i4>3407912</vt:i4>
      </vt:variant>
      <vt:variant>
        <vt:i4>69</vt:i4>
      </vt:variant>
      <vt:variant>
        <vt:i4>0</vt:i4>
      </vt:variant>
      <vt:variant>
        <vt:i4>5</vt:i4>
      </vt:variant>
      <vt:variant>
        <vt:lpwstr>https://www.lihomeless.org/hmis</vt:lpwstr>
      </vt:variant>
      <vt:variant>
        <vt:lpwstr/>
      </vt:variant>
      <vt:variant>
        <vt:i4>6094867</vt:i4>
      </vt:variant>
      <vt:variant>
        <vt:i4>66</vt:i4>
      </vt:variant>
      <vt:variant>
        <vt:i4>0</vt:i4>
      </vt:variant>
      <vt:variant>
        <vt:i4>5</vt:i4>
      </vt:variant>
      <vt:variant>
        <vt:lpwstr>http://www.tscli.org/</vt:lpwstr>
      </vt:variant>
      <vt:variant>
        <vt:lpwstr/>
      </vt:variant>
      <vt:variant>
        <vt:i4>3932207</vt:i4>
      </vt:variant>
      <vt:variant>
        <vt:i4>63</vt:i4>
      </vt:variant>
      <vt:variant>
        <vt:i4>0</vt:i4>
      </vt:variant>
      <vt:variant>
        <vt:i4>5</vt:i4>
      </vt:variant>
      <vt:variant>
        <vt:lpwstr>https://www.lihomeless.org/coordinared-entry-access</vt:lpwstr>
      </vt:variant>
      <vt:variant>
        <vt:lpwstr/>
      </vt:variant>
      <vt:variant>
        <vt:i4>2621565</vt:i4>
      </vt:variant>
      <vt:variant>
        <vt:i4>60</vt:i4>
      </vt:variant>
      <vt:variant>
        <vt:i4>0</vt:i4>
      </vt:variant>
      <vt:variant>
        <vt:i4>5</vt:i4>
      </vt:variant>
      <vt:variant>
        <vt:lpwstr>https://www.addressthehomeless.org/</vt:lpwstr>
      </vt:variant>
      <vt:variant>
        <vt:lpwstr/>
      </vt:variant>
      <vt:variant>
        <vt:i4>3866680</vt:i4>
      </vt:variant>
      <vt:variant>
        <vt:i4>57</vt:i4>
      </vt:variant>
      <vt:variant>
        <vt:i4>0</vt:i4>
      </vt:variant>
      <vt:variant>
        <vt:i4>5</vt:i4>
      </vt:variant>
      <vt:variant>
        <vt:lpwstr>https://www.hud.gov/EHV</vt:lpwstr>
      </vt:variant>
      <vt:variant>
        <vt:lpwstr/>
      </vt:variant>
      <vt:variant>
        <vt:i4>6029384</vt:i4>
      </vt:variant>
      <vt:variant>
        <vt:i4>54</vt:i4>
      </vt:variant>
      <vt:variant>
        <vt:i4>0</vt:i4>
      </vt:variant>
      <vt:variant>
        <vt:i4>5</vt:i4>
      </vt:variant>
      <vt:variant>
        <vt:lpwstr>https://www.lihomeless.org/coordinated-entry-faq</vt:lpwstr>
      </vt:variant>
      <vt:variant>
        <vt:lpwstr/>
      </vt:variant>
      <vt:variant>
        <vt:i4>8126587</vt:i4>
      </vt:variant>
      <vt:variant>
        <vt:i4>51</vt:i4>
      </vt:variant>
      <vt:variant>
        <vt:i4>0</vt:i4>
      </vt:variant>
      <vt:variant>
        <vt:i4>5</vt:i4>
      </vt:variant>
      <vt:variant>
        <vt:lpwstr>https://www.suffolkcountyny.gov/Departments/Social-Services</vt:lpwstr>
      </vt:variant>
      <vt:variant>
        <vt:lpwstr/>
      </vt:variant>
      <vt:variant>
        <vt:i4>8323199</vt:i4>
      </vt:variant>
      <vt:variant>
        <vt:i4>48</vt:i4>
      </vt:variant>
      <vt:variant>
        <vt:i4>0</vt:i4>
      </vt:variant>
      <vt:variant>
        <vt:i4>5</vt:i4>
      </vt:variant>
      <vt:variant>
        <vt:lpwstr>https://www.nassaucountyny.gov/1895/Social-Services</vt:lpwstr>
      </vt:variant>
      <vt:variant>
        <vt:lpwstr/>
      </vt:variant>
      <vt:variant>
        <vt:i4>4522000</vt:i4>
      </vt:variant>
      <vt:variant>
        <vt:i4>45</vt:i4>
      </vt:variant>
      <vt:variant>
        <vt:i4>0</vt:i4>
      </vt:variant>
      <vt:variant>
        <vt:i4>5</vt:i4>
      </vt:variant>
      <vt:variant>
        <vt:lpwstr>https://next.newsday.com/long-island/data/long-island-housing-stock/</vt:lpwstr>
      </vt:variant>
      <vt:variant>
        <vt:lpwstr/>
      </vt:variant>
      <vt:variant>
        <vt:i4>7536699</vt:i4>
      </vt:variant>
      <vt:variant>
        <vt:i4>42</vt:i4>
      </vt:variant>
      <vt:variant>
        <vt:i4>0</vt:i4>
      </vt:variant>
      <vt:variant>
        <vt:i4>5</vt:i4>
      </vt:variant>
      <vt:variant>
        <vt:lpwstr>https://rpa.org/work/reports/long-island-housing-data-profiles</vt:lpwstr>
      </vt:variant>
      <vt:variant>
        <vt:lpwstr>overview</vt:lpwstr>
      </vt:variant>
      <vt:variant>
        <vt:i4>4063350</vt:i4>
      </vt:variant>
      <vt:variant>
        <vt:i4>39</vt:i4>
      </vt:variant>
      <vt:variant>
        <vt:i4>0</vt:i4>
      </vt:variant>
      <vt:variant>
        <vt:i4>5</vt:i4>
      </vt:variant>
      <vt:variant>
        <vt:lpwstr>https://www.innovateli.com/on-shinnecock-land-a-blueprint-for-a-national-industry/?fbclid=IwAR1Pxj4x0OmDfbAb8an1mIt6tZQYRXvrLwQd5V1KrVSlvzHTeGGzhZNyTR4</vt:lpwstr>
      </vt:variant>
      <vt:variant>
        <vt:lpwstr/>
      </vt:variant>
      <vt:variant>
        <vt:i4>8126511</vt:i4>
      </vt:variant>
      <vt:variant>
        <vt:i4>36</vt:i4>
      </vt:variant>
      <vt:variant>
        <vt:i4>0</vt:i4>
      </vt:variant>
      <vt:variant>
        <vt:i4>5</vt:i4>
      </vt:variant>
      <vt:variant>
        <vt:lpwstr>https://www.samhsa.gov/tloa/tap-development-resources/funding-opportunities</vt:lpwstr>
      </vt:variant>
      <vt:variant>
        <vt:lpwstr/>
      </vt:variant>
      <vt:variant>
        <vt:i4>5963851</vt:i4>
      </vt:variant>
      <vt:variant>
        <vt:i4>33</vt:i4>
      </vt:variant>
      <vt:variant>
        <vt:i4>0</vt:i4>
      </vt:variant>
      <vt:variant>
        <vt:i4>5</vt:i4>
      </vt:variant>
      <vt:variant>
        <vt:lpwstr>https://nyshealthfoundation.org/rfp/2022-special-projects-fund/?gclid=Cj0KCQiAys2MBhDOARIsAFf1D1dMt8LTPKQPX-DiPXLGZJh0S4LhvohpR_gnH2wcA0PR9R5LMYLcscIaAnAmEALw_wcB</vt:lpwstr>
      </vt:variant>
      <vt:variant>
        <vt:lpwstr/>
      </vt:variant>
      <vt:variant>
        <vt:i4>7864403</vt:i4>
      </vt:variant>
      <vt:variant>
        <vt:i4>30</vt:i4>
      </vt:variant>
      <vt:variant>
        <vt:i4>0</vt:i4>
      </vt:variant>
      <vt:variant>
        <vt:i4>5</vt:i4>
      </vt:variant>
      <vt:variant>
        <vt:lpwstr>https://www.health.ny.gov/health_care/medicaid/redesign/dsrip/overview.htm</vt:lpwstr>
      </vt:variant>
      <vt:variant>
        <vt:lpwstr/>
      </vt:variant>
      <vt:variant>
        <vt:i4>5374070</vt:i4>
      </vt:variant>
      <vt:variant>
        <vt:i4>27</vt:i4>
      </vt:variant>
      <vt:variant>
        <vt:i4>0</vt:i4>
      </vt:variant>
      <vt:variant>
        <vt:i4>5</vt:i4>
      </vt:variant>
      <vt:variant>
        <vt:lpwstr>https://www.health.ny.gov/health_care/medicaid/redesign/</vt:lpwstr>
      </vt:variant>
      <vt:variant>
        <vt:lpwstr/>
      </vt:variant>
      <vt:variant>
        <vt:i4>7667817</vt:i4>
      </vt:variant>
      <vt:variant>
        <vt:i4>24</vt:i4>
      </vt:variant>
      <vt:variant>
        <vt:i4>0</vt:i4>
      </vt:variant>
      <vt:variant>
        <vt:i4>5</vt:i4>
      </vt:variant>
      <vt:variant>
        <vt:lpwstr>https://hcr.ny.gov/nys-home-program</vt:lpwstr>
      </vt:variant>
      <vt:variant>
        <vt:lpwstr/>
      </vt:variant>
      <vt:variant>
        <vt:i4>2490410</vt:i4>
      </vt:variant>
      <vt:variant>
        <vt:i4>21</vt:i4>
      </vt:variant>
      <vt:variant>
        <vt:i4>0</vt:i4>
      </vt:variant>
      <vt:variant>
        <vt:i4>5</vt:i4>
      </vt:variant>
      <vt:variant>
        <vt:lpwstr>https://www.hudexchange.info/programs/home-arp/</vt:lpwstr>
      </vt:variant>
      <vt:variant>
        <vt:lpwstr/>
      </vt:variant>
      <vt:variant>
        <vt:i4>196693</vt:i4>
      </vt:variant>
      <vt:variant>
        <vt:i4>18</vt:i4>
      </vt:variant>
      <vt:variant>
        <vt:i4>0</vt:i4>
      </vt:variant>
      <vt:variant>
        <vt:i4>5</vt:i4>
      </vt:variant>
      <vt:variant>
        <vt:lpwstr>https://otda.ny.gov/contracts/2020/HHAP/</vt:lpwstr>
      </vt:variant>
      <vt:variant>
        <vt:lpwstr/>
      </vt:variant>
      <vt:variant>
        <vt:i4>4194344</vt:i4>
      </vt:variant>
      <vt:variant>
        <vt:i4>15</vt:i4>
      </vt:variant>
      <vt:variant>
        <vt:i4>0</vt:i4>
      </vt:variant>
      <vt:variant>
        <vt:i4>5</vt:i4>
      </vt:variant>
      <vt:variant>
        <vt:lpwstr>https://grantsgateway.ny.gov/intelligrants_NYSGG//module/nysgg/goportal.aspx?NavItem1=4&amp;ngoID=5001937</vt:lpwstr>
      </vt:variant>
      <vt:variant>
        <vt:lpwstr/>
      </vt:variant>
      <vt:variant>
        <vt:i4>3538955</vt:i4>
      </vt:variant>
      <vt:variant>
        <vt:i4>12</vt:i4>
      </vt:variant>
      <vt:variant>
        <vt:i4>0</vt:i4>
      </vt:variant>
      <vt:variant>
        <vt:i4>5</vt:i4>
      </vt:variant>
      <vt:variant>
        <vt:lpwstr>mailto:mgiuffrida@addressthehomeless.org</vt:lpwstr>
      </vt:variant>
      <vt:variant>
        <vt:lpwstr/>
      </vt:variant>
      <vt:variant>
        <vt:i4>5046379</vt:i4>
      </vt:variant>
      <vt:variant>
        <vt:i4>9</vt:i4>
      </vt:variant>
      <vt:variant>
        <vt:i4>0</vt:i4>
      </vt:variant>
      <vt:variant>
        <vt:i4>5</vt:i4>
      </vt:variant>
      <vt:variant>
        <vt:lpwstr>mailto:gguarton@addressthehomeless.org</vt:lpwstr>
      </vt:variant>
      <vt:variant>
        <vt:lpwstr/>
      </vt:variant>
      <vt:variant>
        <vt:i4>5177426</vt:i4>
      </vt:variant>
      <vt:variant>
        <vt:i4>6</vt:i4>
      </vt:variant>
      <vt:variant>
        <vt:i4>0</vt:i4>
      </vt:variant>
      <vt:variant>
        <vt:i4>5</vt:i4>
      </vt:variant>
      <vt:variant>
        <vt:lpwstr>https://www.lihomeless.org/about</vt:lpwstr>
      </vt:variant>
      <vt:variant>
        <vt:lpwstr/>
      </vt:variant>
      <vt:variant>
        <vt:i4>3932272</vt:i4>
      </vt:variant>
      <vt:variant>
        <vt:i4>3</vt:i4>
      </vt:variant>
      <vt:variant>
        <vt:i4>0</vt:i4>
      </vt:variant>
      <vt:variant>
        <vt:i4>5</vt:i4>
      </vt:variant>
      <vt:variant>
        <vt:lpwstr>https://homelessness.ucsf.edu/resources/reports/toward-new-understanding-california-statewide-study-people-experiencing</vt:lpwstr>
      </vt:variant>
      <vt:variant>
        <vt:lpwstr/>
      </vt:variant>
      <vt:variant>
        <vt:i4>1245199</vt:i4>
      </vt:variant>
      <vt:variant>
        <vt:i4>0</vt:i4>
      </vt:variant>
      <vt:variant>
        <vt:i4>0</vt:i4>
      </vt:variant>
      <vt:variant>
        <vt:i4>5</vt:i4>
      </vt:variant>
      <vt:variant>
        <vt:lpwstr>https://www.hudexchange.info/resources/community-engagement-toolk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55</cp:revision>
  <cp:lastPrinted>2020-01-17T06:09:00Z</cp:lastPrinted>
  <dcterms:created xsi:type="dcterms:W3CDTF">2023-09-15T19:06:00Z</dcterms:created>
  <dcterms:modified xsi:type="dcterms:W3CDTF">2023-10-19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